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F5BE" w14:textId="4885AD01" w:rsidR="001753F7" w:rsidRPr="00252C68" w:rsidRDefault="00AB0D4D" w:rsidP="00252C68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RFS</w:t>
      </w:r>
      <w:r w:rsidRPr="001163C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 xml:space="preserve">- </w:t>
      </w:r>
      <w:r w:rsidR="001753F7" w:rsidRPr="001163C9">
        <w:rPr>
          <w:rFonts w:ascii="Arial" w:hAnsi="Arial" w:cs="Arial"/>
          <w:b/>
          <w:sz w:val="28"/>
          <w:szCs w:val="28"/>
        </w:rPr>
        <w:t>My Care Provider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="001753F7" w:rsidRPr="001163C9">
        <w:rPr>
          <w:rFonts w:ascii="Arial" w:hAnsi="Arial" w:cs="Arial"/>
          <w:b/>
          <w:sz w:val="28"/>
          <w:szCs w:val="28"/>
        </w:rPr>
        <w:t>(</w:t>
      </w:r>
      <w:r w:rsidR="00252C68">
        <w:rPr>
          <w:rFonts w:ascii="Arial" w:hAnsi="Arial" w:cs="Arial"/>
          <w:b/>
          <w:sz w:val="28"/>
          <w:szCs w:val="28"/>
        </w:rPr>
        <w:t>Version</w:t>
      </w:r>
      <w:r w:rsidR="00403EC8">
        <w:rPr>
          <w:rFonts w:ascii="Arial" w:hAnsi="Arial" w:cs="Arial"/>
          <w:b/>
          <w:sz w:val="28"/>
          <w:szCs w:val="28"/>
        </w:rPr>
        <w:t xml:space="preserve"> </w:t>
      </w:r>
      <w:r w:rsidR="00DF16F7">
        <w:rPr>
          <w:rFonts w:ascii="Arial" w:hAnsi="Arial" w:cs="Arial"/>
          <w:b/>
          <w:sz w:val="28"/>
          <w:szCs w:val="28"/>
        </w:rPr>
        <w:t>July</w:t>
      </w:r>
      <w:r w:rsidR="00DF3174">
        <w:rPr>
          <w:rFonts w:ascii="Arial" w:hAnsi="Arial" w:cs="Arial"/>
          <w:b/>
          <w:sz w:val="28"/>
          <w:szCs w:val="28"/>
        </w:rPr>
        <w:t>.23</w:t>
      </w:r>
      <w:r w:rsidR="001753F7" w:rsidRPr="001163C9">
        <w:rPr>
          <w:rFonts w:ascii="Arial" w:hAnsi="Arial" w:cs="Arial"/>
          <w:b/>
          <w:sz w:val="28"/>
          <w:szCs w:val="28"/>
        </w:rPr>
        <w:t>)</w:t>
      </w:r>
    </w:p>
    <w:p w14:paraId="172B976C" w14:textId="624A8037" w:rsidR="001753F7" w:rsidRPr="00252C68" w:rsidRDefault="00AB0D4D" w:rsidP="00252C68">
      <w:pPr>
        <w:jc w:val="center"/>
        <w:rPr>
          <w:rFonts w:ascii="Arial" w:hAnsi="Arial" w:cs="Arial"/>
          <w:i/>
          <w:sz w:val="32"/>
          <w:szCs w:val="32"/>
          <w:highlight w:val="yellow"/>
        </w:rPr>
      </w:pPr>
      <w:r w:rsidRPr="00252C68">
        <w:rPr>
          <w:rFonts w:ascii="Arial" w:hAnsi="Arial" w:cs="Arial"/>
          <w:i/>
          <w:sz w:val="32"/>
          <w:szCs w:val="32"/>
          <w:highlight w:val="yellow"/>
        </w:rPr>
        <w:t>What has changed</w:t>
      </w:r>
      <w:r w:rsidR="00252C68" w:rsidRPr="00252C68">
        <w:rPr>
          <w:rFonts w:ascii="Arial" w:hAnsi="Arial" w:cs="Arial"/>
          <w:i/>
          <w:sz w:val="32"/>
          <w:szCs w:val="32"/>
          <w:highlight w:val="yellow"/>
        </w:rPr>
        <w:t>?</w:t>
      </w:r>
      <w:r w:rsidRPr="00252C68">
        <w:rPr>
          <w:rFonts w:ascii="Arial" w:hAnsi="Arial" w:cs="Arial"/>
          <w:i/>
          <w:sz w:val="32"/>
          <w:szCs w:val="32"/>
          <w:highlight w:val="yellow"/>
        </w:rPr>
        <w:t xml:space="preserve"> </w:t>
      </w:r>
      <w:r w:rsidR="008815BC">
        <w:rPr>
          <w:rFonts w:ascii="Arial" w:hAnsi="Arial" w:cs="Arial"/>
          <w:i/>
          <w:sz w:val="32"/>
          <w:szCs w:val="32"/>
          <w:highlight w:val="yellow"/>
        </w:rPr>
        <w:t>N</w:t>
      </w:r>
      <w:r w:rsidRPr="00252C68">
        <w:rPr>
          <w:rFonts w:ascii="Arial" w:hAnsi="Arial" w:cs="Arial"/>
          <w:i/>
          <w:sz w:val="32"/>
          <w:szCs w:val="32"/>
          <w:highlight w:val="yellow"/>
        </w:rPr>
        <w:t>ew plan, new dates, new circumstances, new allocation of funds?</w:t>
      </w:r>
    </w:p>
    <w:p w14:paraId="46A1C3E5" w14:textId="77777777" w:rsidR="001753F7" w:rsidRDefault="001753F7" w:rsidP="00B152B4">
      <w:pPr>
        <w:rPr>
          <w:rFonts w:ascii="FS Elliot Pro" w:hAnsi="FS Elliot Pro"/>
          <w:i/>
        </w:rPr>
      </w:pPr>
    </w:p>
    <w:tbl>
      <w:tblPr>
        <w:tblStyle w:val="TableGrid"/>
        <w:tblW w:w="9640" w:type="dxa"/>
        <w:jc w:val="center"/>
        <w:tblLook w:val="04A0" w:firstRow="1" w:lastRow="0" w:firstColumn="1" w:lastColumn="0" w:noHBand="0" w:noVBand="1"/>
      </w:tblPr>
      <w:tblGrid>
        <w:gridCol w:w="3261"/>
        <w:gridCol w:w="1843"/>
        <w:gridCol w:w="2126"/>
        <w:gridCol w:w="2410"/>
      </w:tblGrid>
      <w:tr w:rsidR="001753F7" w:rsidRPr="005B7721" w14:paraId="79980D35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46E4F18C" w14:textId="77777777" w:rsidR="001753F7" w:rsidRPr="005B7721" w:rsidRDefault="001753F7" w:rsidP="00B152B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day’s date (date referred)</w:t>
            </w:r>
            <w:r w:rsidRPr="005B7721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379" w:type="dxa"/>
            <w:gridSpan w:val="3"/>
            <w:vAlign w:val="center"/>
          </w:tcPr>
          <w:p w14:paraId="58135B07" w14:textId="37A7791C" w:rsidR="001753F7" w:rsidRPr="005B7721" w:rsidRDefault="001753F7" w:rsidP="00B152B4">
            <w:pPr>
              <w:rPr>
                <w:rFonts w:ascii="Arial" w:hAnsi="Arial" w:cs="Arial"/>
              </w:rPr>
            </w:pPr>
          </w:p>
        </w:tc>
      </w:tr>
      <w:tr w:rsidR="001753F7" w:rsidRPr="005B7721" w14:paraId="5E6B36FE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593F9926" w14:textId="77777777" w:rsidR="001753F7" w:rsidRPr="005B7721" w:rsidRDefault="001753F7" w:rsidP="00B152B4">
            <w:pPr>
              <w:rPr>
                <w:rFonts w:ascii="Arial" w:hAnsi="Arial" w:cs="Arial"/>
                <w:b/>
              </w:rPr>
            </w:pPr>
            <w:r w:rsidRPr="005B7721">
              <w:rPr>
                <w:rFonts w:ascii="Arial" w:hAnsi="Arial" w:cs="Arial"/>
                <w:b/>
              </w:rPr>
              <w:t>Service to be delivered by:</w:t>
            </w:r>
          </w:p>
        </w:tc>
        <w:tc>
          <w:tcPr>
            <w:tcW w:w="6379" w:type="dxa"/>
            <w:gridSpan w:val="3"/>
            <w:vAlign w:val="center"/>
          </w:tcPr>
          <w:p w14:paraId="77E31A0C" w14:textId="2EDE07AE" w:rsidR="001753F7" w:rsidRPr="005B7721" w:rsidRDefault="001753F7" w:rsidP="00B152B4">
            <w:pPr>
              <w:rPr>
                <w:rFonts w:ascii="Arial" w:hAnsi="Arial" w:cs="Arial"/>
              </w:rPr>
            </w:pPr>
          </w:p>
        </w:tc>
      </w:tr>
      <w:tr w:rsidR="001753F7" w:rsidRPr="005B7721" w14:paraId="574723B7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52299932" w14:textId="77777777" w:rsidR="001753F7" w:rsidRPr="005B7721" w:rsidRDefault="001753F7" w:rsidP="00B152B4">
            <w:pPr>
              <w:rPr>
                <w:rFonts w:ascii="Arial" w:hAnsi="Arial" w:cs="Arial"/>
                <w:b/>
              </w:rPr>
            </w:pPr>
            <w:r w:rsidRPr="005B7721">
              <w:rPr>
                <w:rFonts w:ascii="Arial" w:hAnsi="Arial" w:cs="Arial"/>
                <w:b/>
              </w:rPr>
              <w:t>Participant name:</w:t>
            </w:r>
          </w:p>
        </w:tc>
        <w:tc>
          <w:tcPr>
            <w:tcW w:w="6379" w:type="dxa"/>
            <w:gridSpan w:val="3"/>
            <w:vAlign w:val="center"/>
          </w:tcPr>
          <w:p w14:paraId="20E6F4B9" w14:textId="16D97641" w:rsidR="001753F7" w:rsidRPr="005B7721" w:rsidRDefault="001753F7" w:rsidP="00B152B4">
            <w:pPr>
              <w:rPr>
                <w:rFonts w:ascii="Arial" w:hAnsi="Arial" w:cs="Arial"/>
              </w:rPr>
            </w:pPr>
          </w:p>
        </w:tc>
      </w:tr>
      <w:tr w:rsidR="001753F7" w:rsidRPr="005B7721" w14:paraId="498DDA85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5F31FA65" w14:textId="77777777" w:rsidR="001753F7" w:rsidRPr="005B7721" w:rsidRDefault="001753F7" w:rsidP="00B152B4">
            <w:pPr>
              <w:rPr>
                <w:rFonts w:ascii="Arial" w:hAnsi="Arial" w:cs="Arial"/>
                <w:b/>
              </w:rPr>
            </w:pPr>
            <w:r w:rsidRPr="005B7721">
              <w:rPr>
                <w:rFonts w:ascii="Arial" w:hAnsi="Arial" w:cs="Arial"/>
                <w:b/>
              </w:rPr>
              <w:t>NDIS number:</w:t>
            </w:r>
          </w:p>
        </w:tc>
        <w:tc>
          <w:tcPr>
            <w:tcW w:w="6379" w:type="dxa"/>
            <w:gridSpan w:val="3"/>
            <w:vAlign w:val="center"/>
          </w:tcPr>
          <w:p w14:paraId="1B5FE982" w14:textId="2F9A5F80" w:rsidR="001753F7" w:rsidRPr="005B7721" w:rsidRDefault="001753F7" w:rsidP="00B152B4">
            <w:pPr>
              <w:rPr>
                <w:rFonts w:ascii="Arial" w:hAnsi="Arial" w:cs="Arial"/>
              </w:rPr>
            </w:pPr>
          </w:p>
        </w:tc>
      </w:tr>
      <w:tr w:rsidR="001753F7" w:rsidRPr="005B7721" w14:paraId="2CD38092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6205064B" w14:textId="77777777" w:rsidR="001753F7" w:rsidRPr="005B7721" w:rsidRDefault="001753F7" w:rsidP="00B152B4">
            <w:pPr>
              <w:rPr>
                <w:rFonts w:ascii="Arial" w:hAnsi="Arial" w:cs="Arial"/>
                <w:b/>
              </w:rPr>
            </w:pPr>
            <w:r w:rsidRPr="005B7721">
              <w:rPr>
                <w:rFonts w:ascii="Arial" w:hAnsi="Arial" w:cs="Arial"/>
                <w:b/>
              </w:rPr>
              <w:t>Date of birth:</w:t>
            </w:r>
          </w:p>
        </w:tc>
        <w:tc>
          <w:tcPr>
            <w:tcW w:w="6379" w:type="dxa"/>
            <w:gridSpan w:val="3"/>
            <w:vAlign w:val="center"/>
          </w:tcPr>
          <w:p w14:paraId="75CF4D40" w14:textId="504E7AB4" w:rsidR="001753F7" w:rsidRPr="005B7721" w:rsidRDefault="001753F7" w:rsidP="00B152B4">
            <w:pPr>
              <w:rPr>
                <w:rFonts w:ascii="Arial" w:hAnsi="Arial" w:cs="Arial"/>
              </w:rPr>
            </w:pPr>
          </w:p>
        </w:tc>
      </w:tr>
      <w:tr w:rsidR="001753F7" w:rsidRPr="005B7721" w14:paraId="31D9ACC5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48F81F4E" w14:textId="77777777" w:rsidR="001753F7" w:rsidRPr="005B7721" w:rsidRDefault="001753F7" w:rsidP="00B152B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ddress</w:t>
            </w:r>
            <w:r w:rsidRPr="005B7721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379" w:type="dxa"/>
            <w:gridSpan w:val="3"/>
            <w:vAlign w:val="center"/>
          </w:tcPr>
          <w:p w14:paraId="71D5CB00" w14:textId="6DC636FC" w:rsidR="001753F7" w:rsidRPr="005B7721" w:rsidRDefault="001753F7" w:rsidP="00B152B4">
            <w:pPr>
              <w:rPr>
                <w:rFonts w:ascii="Arial" w:hAnsi="Arial" w:cs="Arial"/>
              </w:rPr>
            </w:pPr>
          </w:p>
        </w:tc>
      </w:tr>
      <w:tr w:rsidR="001753F7" w:rsidRPr="005B7721" w14:paraId="379BEFA0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06C5DF75" w14:textId="77777777" w:rsidR="001753F7" w:rsidRPr="005B7721" w:rsidRDefault="001753F7" w:rsidP="00B152B4">
            <w:pPr>
              <w:rPr>
                <w:rFonts w:ascii="Arial" w:hAnsi="Arial" w:cs="Arial"/>
                <w:b/>
              </w:rPr>
            </w:pPr>
            <w:r w:rsidRPr="005B7721">
              <w:rPr>
                <w:rFonts w:ascii="Arial" w:hAnsi="Arial" w:cs="Arial"/>
                <w:b/>
              </w:rPr>
              <w:t>Participant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5B7721">
              <w:rPr>
                <w:rFonts w:ascii="Arial" w:hAnsi="Arial" w:cs="Arial"/>
                <w:b/>
              </w:rPr>
              <w:t>contact phone:</w:t>
            </w:r>
          </w:p>
        </w:tc>
        <w:tc>
          <w:tcPr>
            <w:tcW w:w="6379" w:type="dxa"/>
            <w:gridSpan w:val="3"/>
            <w:vAlign w:val="center"/>
          </w:tcPr>
          <w:p w14:paraId="701A2F78" w14:textId="68385B74" w:rsidR="001753F7" w:rsidRPr="005B7721" w:rsidRDefault="001753F7" w:rsidP="00B152B4">
            <w:pPr>
              <w:rPr>
                <w:rFonts w:ascii="Arial" w:hAnsi="Arial" w:cs="Arial"/>
              </w:rPr>
            </w:pPr>
          </w:p>
        </w:tc>
      </w:tr>
      <w:tr w:rsidR="001753F7" w:rsidRPr="005B7721" w14:paraId="2C30FB47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7444AFA7" w14:textId="77777777" w:rsidR="001753F7" w:rsidRPr="005B7721" w:rsidRDefault="001753F7" w:rsidP="00B152B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r c</w:t>
            </w:r>
            <w:r w:rsidRPr="005B7721">
              <w:rPr>
                <w:rFonts w:ascii="Arial" w:hAnsi="Arial" w:cs="Arial"/>
                <w:b/>
              </w:rPr>
              <w:t>ontact person</w:t>
            </w:r>
            <w:r>
              <w:rPr>
                <w:rFonts w:ascii="Arial" w:hAnsi="Arial" w:cs="Arial"/>
                <w:b/>
              </w:rPr>
              <w:t xml:space="preserve"> (relation?) inc. contact details:</w:t>
            </w:r>
          </w:p>
        </w:tc>
        <w:tc>
          <w:tcPr>
            <w:tcW w:w="6379" w:type="dxa"/>
            <w:gridSpan w:val="3"/>
            <w:vAlign w:val="center"/>
          </w:tcPr>
          <w:p w14:paraId="0A139467" w14:textId="77777777" w:rsidR="001753F7" w:rsidRPr="005B7721" w:rsidRDefault="001753F7" w:rsidP="00B152B4">
            <w:pPr>
              <w:rPr>
                <w:rFonts w:ascii="Arial" w:hAnsi="Arial" w:cs="Arial"/>
              </w:rPr>
            </w:pPr>
          </w:p>
        </w:tc>
      </w:tr>
      <w:tr w:rsidR="009625B1" w:rsidRPr="005B7721" w14:paraId="07FFA949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2EA07D0F" w14:textId="277EC279" w:rsidR="009625B1" w:rsidRDefault="009625B1" w:rsidP="00B152B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articipant or contact person email address:</w:t>
            </w:r>
          </w:p>
        </w:tc>
        <w:tc>
          <w:tcPr>
            <w:tcW w:w="6379" w:type="dxa"/>
            <w:gridSpan w:val="3"/>
            <w:vAlign w:val="center"/>
          </w:tcPr>
          <w:p w14:paraId="5DEA7E64" w14:textId="77777777" w:rsidR="009625B1" w:rsidRPr="005B7721" w:rsidRDefault="009625B1" w:rsidP="00B152B4">
            <w:pPr>
              <w:rPr>
                <w:rFonts w:ascii="Arial" w:hAnsi="Arial" w:cs="Arial"/>
              </w:rPr>
            </w:pPr>
          </w:p>
        </w:tc>
      </w:tr>
      <w:tr w:rsidR="001753F7" w:rsidRPr="005B7721" w14:paraId="7358DD4C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6E248DAF" w14:textId="5211952B" w:rsidR="001753F7" w:rsidRPr="005B7721" w:rsidRDefault="001753F7" w:rsidP="00B152B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ail address</w:t>
            </w:r>
            <w:r w:rsidR="00945E96">
              <w:rPr>
                <w:rFonts w:ascii="Arial" w:hAnsi="Arial" w:cs="Arial"/>
                <w:b/>
              </w:rPr>
              <w:t>es</w:t>
            </w:r>
            <w:r>
              <w:rPr>
                <w:rFonts w:ascii="Arial" w:hAnsi="Arial" w:cs="Arial"/>
                <w:b/>
              </w:rPr>
              <w:t xml:space="preserve"> for report:</w:t>
            </w:r>
          </w:p>
        </w:tc>
        <w:tc>
          <w:tcPr>
            <w:tcW w:w="6379" w:type="dxa"/>
            <w:gridSpan w:val="3"/>
            <w:vAlign w:val="center"/>
          </w:tcPr>
          <w:p w14:paraId="0B5C69F0" w14:textId="05FE5B48" w:rsidR="00945E96" w:rsidRPr="005B7721" w:rsidRDefault="00945E96" w:rsidP="00B152B4">
            <w:pPr>
              <w:rPr>
                <w:rFonts w:ascii="Arial" w:hAnsi="Arial" w:cs="Arial"/>
              </w:rPr>
            </w:pPr>
          </w:p>
        </w:tc>
      </w:tr>
      <w:tr w:rsidR="001753F7" w:rsidRPr="005B7721" w14:paraId="27549E70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332EA6E5" w14:textId="267C8434" w:rsidR="001753F7" w:rsidRPr="005B7721" w:rsidRDefault="00AB0D4D" w:rsidP="00B152B4">
            <w:pPr>
              <w:rPr>
                <w:rFonts w:ascii="Arial" w:hAnsi="Arial" w:cs="Arial"/>
                <w:b/>
              </w:rPr>
            </w:pPr>
            <w:r w:rsidRPr="00AB0D4D">
              <w:rPr>
                <w:rFonts w:ascii="Arial" w:hAnsi="Arial" w:cs="Arial"/>
                <w:b/>
                <w:highlight w:val="green"/>
              </w:rPr>
              <w:t>NEW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1753F7" w:rsidRPr="005B7721">
              <w:rPr>
                <w:rFonts w:ascii="Arial" w:hAnsi="Arial" w:cs="Arial"/>
                <w:b/>
              </w:rPr>
              <w:t>Plan start date:</w:t>
            </w:r>
          </w:p>
        </w:tc>
        <w:tc>
          <w:tcPr>
            <w:tcW w:w="1843" w:type="dxa"/>
            <w:vAlign w:val="center"/>
          </w:tcPr>
          <w:p w14:paraId="1FC56374" w14:textId="55195F5C" w:rsidR="001753F7" w:rsidRPr="005B7721" w:rsidRDefault="001753F7" w:rsidP="00B152B4">
            <w:pPr>
              <w:rPr>
                <w:rFonts w:ascii="Arial" w:hAnsi="Arial" w:cs="Arial"/>
              </w:rPr>
            </w:pPr>
          </w:p>
        </w:tc>
        <w:tc>
          <w:tcPr>
            <w:tcW w:w="2126" w:type="dxa"/>
            <w:vAlign w:val="center"/>
          </w:tcPr>
          <w:p w14:paraId="72851ED2" w14:textId="77777777" w:rsidR="001753F7" w:rsidRPr="005B7721" w:rsidRDefault="001753F7" w:rsidP="00B152B4">
            <w:pPr>
              <w:rPr>
                <w:rFonts w:ascii="Arial" w:hAnsi="Arial" w:cs="Arial"/>
                <w:b/>
              </w:rPr>
            </w:pPr>
            <w:r w:rsidRPr="005B7721">
              <w:rPr>
                <w:rFonts w:ascii="Arial" w:hAnsi="Arial" w:cs="Arial"/>
                <w:b/>
              </w:rPr>
              <w:t>Plan end date:</w:t>
            </w:r>
          </w:p>
        </w:tc>
        <w:tc>
          <w:tcPr>
            <w:tcW w:w="2410" w:type="dxa"/>
            <w:vAlign w:val="center"/>
          </w:tcPr>
          <w:p w14:paraId="77FC5BA4" w14:textId="496C2DAE" w:rsidR="001753F7" w:rsidRPr="005B7721" w:rsidRDefault="001753F7" w:rsidP="00B152B4">
            <w:pPr>
              <w:rPr>
                <w:rFonts w:ascii="Arial" w:hAnsi="Arial" w:cs="Arial"/>
              </w:rPr>
            </w:pPr>
          </w:p>
        </w:tc>
      </w:tr>
      <w:tr w:rsidR="001753F7" w:rsidRPr="005B7721" w14:paraId="73D4E7A2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744EEBE7" w14:textId="3BAB0D8B" w:rsidR="001753F7" w:rsidRPr="005B7721" w:rsidRDefault="00AB0D4D" w:rsidP="00B152B4">
            <w:pPr>
              <w:rPr>
                <w:rFonts w:ascii="Arial" w:hAnsi="Arial" w:cs="Arial"/>
                <w:b/>
              </w:rPr>
            </w:pPr>
            <w:r w:rsidRPr="00903BA7">
              <w:rPr>
                <w:rFonts w:ascii="Arial" w:hAnsi="Arial" w:cs="Arial"/>
                <w:b/>
                <w:highlight w:val="green"/>
              </w:rPr>
              <w:t>CB Improved Daily Livin</w:t>
            </w:r>
            <w:r w:rsidR="00550CA3" w:rsidRPr="00903BA7">
              <w:rPr>
                <w:rFonts w:ascii="Arial" w:hAnsi="Arial" w:cs="Arial"/>
                <w:b/>
                <w:highlight w:val="green"/>
              </w:rPr>
              <w:t>g</w:t>
            </w:r>
            <w:r w:rsidR="00903BA7" w:rsidRPr="00903BA7">
              <w:rPr>
                <w:rFonts w:ascii="Arial" w:hAnsi="Arial" w:cs="Arial"/>
                <w:b/>
                <w:highlight w:val="green"/>
              </w:rPr>
              <w:t xml:space="preserve"> </w:t>
            </w:r>
            <w:r w:rsidR="00550CA3">
              <w:rPr>
                <w:rFonts w:ascii="Arial" w:hAnsi="Arial" w:cs="Arial"/>
                <w:b/>
              </w:rPr>
              <w:t>b</w:t>
            </w:r>
            <w:r w:rsidR="001753F7" w:rsidRPr="005B7721">
              <w:rPr>
                <w:rFonts w:ascii="Arial" w:hAnsi="Arial" w:cs="Arial"/>
                <w:b/>
              </w:rPr>
              <w:t>illing details</w:t>
            </w:r>
            <w:r w:rsidR="002D16DB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379" w:type="dxa"/>
            <w:gridSpan w:val="3"/>
            <w:vAlign w:val="center"/>
          </w:tcPr>
          <w:p w14:paraId="12BCE61F" w14:textId="144E8415" w:rsidR="001753F7" w:rsidRPr="005B7721" w:rsidRDefault="001753F7" w:rsidP="00B152B4">
            <w:pPr>
              <w:rPr>
                <w:rFonts w:ascii="Arial" w:hAnsi="Arial" w:cs="Arial"/>
              </w:rPr>
            </w:pPr>
            <w:r w:rsidRPr="005B7721">
              <w:rPr>
                <w:rFonts w:ascii="Arial" w:hAnsi="Arial" w:cs="Arial"/>
                <w:noProof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7721">
              <w:rPr>
                <w:rFonts w:ascii="Arial" w:hAnsi="Arial" w:cs="Arial"/>
                <w:noProof/>
              </w:rPr>
              <w:instrText xml:space="preserve"> FORMCHECKBOX </w:instrText>
            </w:r>
            <w:r w:rsidR="00000000">
              <w:rPr>
                <w:rFonts w:ascii="Arial" w:hAnsi="Arial" w:cs="Arial"/>
                <w:noProof/>
              </w:rPr>
            </w:r>
            <w:r w:rsidR="00000000">
              <w:rPr>
                <w:rFonts w:ascii="Arial" w:hAnsi="Arial" w:cs="Arial"/>
                <w:noProof/>
              </w:rPr>
              <w:fldChar w:fldCharType="separate"/>
            </w:r>
            <w:r w:rsidRPr="005B7721">
              <w:rPr>
                <w:rFonts w:ascii="Arial" w:hAnsi="Arial" w:cs="Arial"/>
                <w:noProof/>
              </w:rPr>
              <w:fldChar w:fldCharType="end"/>
            </w:r>
            <w:r w:rsidRPr="005B7721">
              <w:rPr>
                <w:rFonts w:ascii="Arial" w:hAnsi="Arial" w:cs="Arial"/>
                <w:noProof/>
              </w:rPr>
              <w:t xml:space="preserve"> NDIS   </w:t>
            </w:r>
            <w:r w:rsidR="00160644">
              <w:rPr>
                <w:rFonts w:ascii="Arial" w:hAnsi="Arial" w:cs="Arial"/>
                <w:noProof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160644">
              <w:rPr>
                <w:rFonts w:ascii="Arial" w:hAnsi="Arial" w:cs="Arial"/>
                <w:noProof/>
              </w:rPr>
              <w:instrText xml:space="preserve"> FORMCHECKBOX </w:instrText>
            </w:r>
            <w:r w:rsidR="00000000">
              <w:rPr>
                <w:rFonts w:ascii="Arial" w:hAnsi="Arial" w:cs="Arial"/>
                <w:noProof/>
              </w:rPr>
            </w:r>
            <w:r w:rsidR="00000000">
              <w:rPr>
                <w:rFonts w:ascii="Arial" w:hAnsi="Arial" w:cs="Arial"/>
                <w:noProof/>
              </w:rPr>
              <w:fldChar w:fldCharType="separate"/>
            </w:r>
            <w:r w:rsidR="00160644">
              <w:rPr>
                <w:rFonts w:ascii="Arial" w:hAnsi="Arial" w:cs="Arial"/>
                <w:noProof/>
              </w:rPr>
              <w:fldChar w:fldCharType="end"/>
            </w:r>
            <w:bookmarkEnd w:id="0"/>
            <w:r w:rsidRPr="005B7721">
              <w:rPr>
                <w:rFonts w:ascii="Arial" w:hAnsi="Arial" w:cs="Arial"/>
                <w:noProof/>
              </w:rPr>
              <w:t xml:space="preserve"> Plan management   </w:t>
            </w:r>
            <w:r w:rsidRPr="005B7721">
              <w:rPr>
                <w:rFonts w:ascii="Arial" w:hAnsi="Arial" w:cs="Arial"/>
                <w:noProof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7721">
              <w:rPr>
                <w:rFonts w:ascii="Arial" w:hAnsi="Arial" w:cs="Arial"/>
                <w:noProof/>
              </w:rPr>
              <w:instrText xml:space="preserve"> FORMCHECKBOX </w:instrText>
            </w:r>
            <w:r w:rsidR="00000000">
              <w:rPr>
                <w:rFonts w:ascii="Arial" w:hAnsi="Arial" w:cs="Arial"/>
                <w:noProof/>
              </w:rPr>
            </w:r>
            <w:r w:rsidR="00000000">
              <w:rPr>
                <w:rFonts w:ascii="Arial" w:hAnsi="Arial" w:cs="Arial"/>
                <w:noProof/>
              </w:rPr>
              <w:fldChar w:fldCharType="separate"/>
            </w:r>
            <w:r w:rsidRPr="005B7721">
              <w:rPr>
                <w:rFonts w:ascii="Arial" w:hAnsi="Arial" w:cs="Arial"/>
                <w:noProof/>
              </w:rPr>
              <w:fldChar w:fldCharType="end"/>
            </w:r>
            <w:r w:rsidRPr="005B7721">
              <w:rPr>
                <w:rFonts w:ascii="Arial" w:hAnsi="Arial" w:cs="Arial"/>
                <w:noProof/>
              </w:rPr>
              <w:t xml:space="preserve"> Self-managed</w:t>
            </w:r>
          </w:p>
        </w:tc>
      </w:tr>
      <w:tr w:rsidR="001753F7" w:rsidRPr="005B7721" w14:paraId="1BC07C13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7431A65B" w14:textId="52AB7556" w:rsidR="001753F7" w:rsidRPr="005B7721" w:rsidRDefault="00302725" w:rsidP="00B152B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lan Manager or Self-Managed details for invoicing purposes:</w:t>
            </w:r>
          </w:p>
        </w:tc>
        <w:tc>
          <w:tcPr>
            <w:tcW w:w="6379" w:type="dxa"/>
            <w:gridSpan w:val="3"/>
            <w:vAlign w:val="center"/>
          </w:tcPr>
          <w:p w14:paraId="2E79FE14" w14:textId="318F3A8C" w:rsidR="00302725" w:rsidRDefault="00302725" w:rsidP="00B152B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  <w:r w:rsidR="003A3D64">
              <w:rPr>
                <w:rFonts w:ascii="Arial" w:hAnsi="Arial" w:cs="Arial"/>
              </w:rPr>
              <w:t xml:space="preserve">: </w:t>
            </w:r>
          </w:p>
          <w:p w14:paraId="5FAF3E3A" w14:textId="232DDD4B" w:rsidR="00302725" w:rsidRDefault="00302725" w:rsidP="00B152B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act Number:</w:t>
            </w:r>
            <w:r w:rsidR="003A3D64">
              <w:rPr>
                <w:rFonts w:ascii="Arial" w:hAnsi="Arial" w:cs="Arial"/>
              </w:rPr>
              <w:t xml:space="preserve"> </w:t>
            </w:r>
          </w:p>
          <w:p w14:paraId="34C3F2A1" w14:textId="5EC5DE74" w:rsidR="00302725" w:rsidRDefault="00302725" w:rsidP="00B152B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 Address for invoices</w:t>
            </w:r>
            <w:r w:rsidR="003A3D64">
              <w:rPr>
                <w:rFonts w:ascii="Arial" w:hAnsi="Arial" w:cs="Arial"/>
              </w:rPr>
              <w:t xml:space="preserve">: </w:t>
            </w:r>
          </w:p>
          <w:p w14:paraId="0EC44CBC" w14:textId="2B01D297" w:rsidR="001753F7" w:rsidRPr="005B7721" w:rsidRDefault="001753F7" w:rsidP="00B152B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</w:tr>
      <w:tr w:rsidR="00A4658B" w:rsidRPr="005B7721" w14:paraId="3489119C" w14:textId="77777777" w:rsidTr="008815BC">
        <w:trPr>
          <w:trHeight w:val="340"/>
          <w:jc w:val="center"/>
        </w:trPr>
        <w:tc>
          <w:tcPr>
            <w:tcW w:w="3261" w:type="dxa"/>
            <w:shd w:val="clear" w:color="auto" w:fill="C6D9F1" w:themeFill="text2" w:themeFillTint="33"/>
            <w:vAlign w:val="center"/>
          </w:tcPr>
          <w:p w14:paraId="33496E07" w14:textId="14901294" w:rsidR="00A4658B" w:rsidRPr="00903BA7" w:rsidRDefault="00A4658B" w:rsidP="008369F3">
            <w:pPr>
              <w:rPr>
                <w:rFonts w:ascii="Arial" w:hAnsi="Arial" w:cs="Arial"/>
                <w:b/>
                <w:highlight w:val="green"/>
              </w:rPr>
            </w:pPr>
            <w:r>
              <w:rPr>
                <w:rFonts w:ascii="Arial" w:hAnsi="Arial" w:cs="Arial"/>
                <w:b/>
              </w:rPr>
              <w:t xml:space="preserve">Is </w:t>
            </w:r>
            <w:r w:rsidRPr="002D16DB">
              <w:rPr>
                <w:rFonts w:ascii="Arial" w:hAnsi="Arial" w:cs="Arial"/>
                <w:b/>
              </w:rPr>
              <w:t>the participant</w:t>
            </w:r>
            <w:r>
              <w:rPr>
                <w:rFonts w:ascii="Arial" w:hAnsi="Arial" w:cs="Arial"/>
                <w:b/>
              </w:rPr>
              <w:t>’</w:t>
            </w:r>
            <w:r w:rsidRPr="002D16DB">
              <w:rPr>
                <w:rFonts w:ascii="Arial" w:hAnsi="Arial" w:cs="Arial"/>
                <w:b/>
              </w:rPr>
              <w:t xml:space="preserve">s </w:t>
            </w:r>
            <w:r w:rsidR="00CA0377" w:rsidRPr="006A48DB">
              <w:rPr>
                <w:rFonts w:ascii="Arial" w:hAnsi="Arial" w:cs="Arial"/>
                <w:b/>
                <w:highlight w:val="green"/>
              </w:rPr>
              <w:t xml:space="preserve">Core </w:t>
            </w:r>
            <w:r w:rsidR="00CA0377" w:rsidRPr="00CA0377">
              <w:rPr>
                <w:rFonts w:ascii="Arial" w:hAnsi="Arial" w:cs="Arial"/>
                <w:b/>
              </w:rPr>
              <w:t>billing</w:t>
            </w:r>
            <w:r w:rsidRPr="002D16DB">
              <w:rPr>
                <w:rFonts w:ascii="Arial" w:hAnsi="Arial" w:cs="Arial"/>
                <w:b/>
              </w:rPr>
              <w:t xml:space="preserve"> details the same as </w:t>
            </w:r>
            <w:r w:rsidR="008F6B17">
              <w:rPr>
                <w:rFonts w:ascii="Arial" w:hAnsi="Arial" w:cs="Arial"/>
                <w:b/>
              </w:rPr>
              <w:t xml:space="preserve">listed </w:t>
            </w:r>
            <w:proofErr w:type="gramStart"/>
            <w:r w:rsidRPr="002D16DB">
              <w:rPr>
                <w:rFonts w:ascii="Arial" w:hAnsi="Arial" w:cs="Arial"/>
                <w:b/>
              </w:rPr>
              <w:t>abov</w:t>
            </w:r>
            <w:r w:rsidR="00625760">
              <w:rPr>
                <w:rFonts w:ascii="Arial" w:hAnsi="Arial" w:cs="Arial"/>
                <w:b/>
              </w:rPr>
              <w:t>e?:</w:t>
            </w:r>
            <w:proofErr w:type="gramEnd"/>
          </w:p>
        </w:tc>
        <w:tc>
          <w:tcPr>
            <w:tcW w:w="6379" w:type="dxa"/>
            <w:gridSpan w:val="3"/>
            <w:vAlign w:val="center"/>
          </w:tcPr>
          <w:p w14:paraId="230ECED2" w14:textId="557C62C2" w:rsidR="00A4658B" w:rsidRDefault="00A4658B" w:rsidP="008369F3">
            <w:pPr>
              <w:rPr>
                <w:rFonts w:ascii="Arial" w:hAnsi="Arial" w:cs="Arial"/>
                <w:noProof/>
              </w:rPr>
            </w:pPr>
            <w:r w:rsidRPr="008815BC">
              <w:rPr>
                <w:rFonts w:ascii="Arial" w:hAnsi="Arial" w:cs="Arial"/>
                <w:noProof/>
                <w:highlight w:val="yellow"/>
              </w:rPr>
              <w:t>Y/N</w:t>
            </w:r>
            <w:r>
              <w:rPr>
                <w:rFonts w:ascii="Arial" w:hAnsi="Arial" w:cs="Arial"/>
                <w:noProof/>
              </w:rPr>
              <w:t xml:space="preserve"> - </w:t>
            </w:r>
            <w:r w:rsidRPr="00252C68">
              <w:rPr>
                <w:rFonts w:ascii="Arial" w:hAnsi="Arial" w:cs="Arial"/>
                <w:noProof/>
                <w:highlight w:val="green"/>
              </w:rPr>
              <w:t xml:space="preserve">(Please provide </w:t>
            </w:r>
            <w:r w:rsidR="00060B41" w:rsidRPr="00252C68">
              <w:rPr>
                <w:rFonts w:ascii="Arial" w:hAnsi="Arial" w:cs="Arial"/>
                <w:noProof/>
                <w:highlight w:val="green"/>
              </w:rPr>
              <w:t>details</w:t>
            </w:r>
            <w:r w:rsidRPr="00252C68">
              <w:rPr>
                <w:rFonts w:ascii="Arial" w:hAnsi="Arial" w:cs="Arial"/>
                <w:noProof/>
                <w:highlight w:val="green"/>
              </w:rPr>
              <w:t xml:space="preserve"> if different from above)</w:t>
            </w:r>
          </w:p>
          <w:p w14:paraId="0A2124AF" w14:textId="77777777" w:rsidR="00A4658B" w:rsidRPr="005B7721" w:rsidRDefault="00A4658B" w:rsidP="008369F3">
            <w:pPr>
              <w:rPr>
                <w:rFonts w:ascii="Arial" w:hAnsi="Arial" w:cs="Arial"/>
                <w:noProof/>
              </w:rPr>
            </w:pPr>
          </w:p>
        </w:tc>
      </w:tr>
    </w:tbl>
    <w:p w14:paraId="2B2A90E6" w14:textId="77777777" w:rsidR="001753F7" w:rsidRPr="005B7721" w:rsidRDefault="001753F7" w:rsidP="00B152B4">
      <w:pPr>
        <w:rPr>
          <w:rFonts w:ascii="Arial" w:hAnsi="Arial" w:cs="Arial"/>
        </w:rPr>
      </w:pPr>
    </w:p>
    <w:tbl>
      <w:tblPr>
        <w:tblStyle w:val="TableGrid"/>
        <w:tblW w:w="9634" w:type="dxa"/>
        <w:jc w:val="center"/>
        <w:tblLook w:val="04A0" w:firstRow="1" w:lastRow="0" w:firstColumn="1" w:lastColumn="0" w:noHBand="0" w:noVBand="1"/>
      </w:tblPr>
      <w:tblGrid>
        <w:gridCol w:w="3256"/>
        <w:gridCol w:w="6378"/>
      </w:tblGrid>
      <w:tr w:rsidR="00DA6BDD" w:rsidRPr="005B7721" w14:paraId="0A14A1B7" w14:textId="77777777" w:rsidTr="008815BC">
        <w:trPr>
          <w:jc w:val="center"/>
        </w:trPr>
        <w:tc>
          <w:tcPr>
            <w:tcW w:w="3256" w:type="dxa"/>
            <w:shd w:val="clear" w:color="auto" w:fill="C6D9F1" w:themeFill="text2" w:themeFillTint="33"/>
            <w:vAlign w:val="center"/>
          </w:tcPr>
          <w:p w14:paraId="1B059748" w14:textId="77777777" w:rsidR="00DA6BDD" w:rsidRPr="005B7721" w:rsidRDefault="00DA6BDD" w:rsidP="00DA6BDD">
            <w:pPr>
              <w:rPr>
                <w:rFonts w:ascii="Arial" w:hAnsi="Arial" w:cs="Arial"/>
                <w:b/>
              </w:rPr>
            </w:pPr>
            <w:r w:rsidRPr="005B7721">
              <w:rPr>
                <w:rFonts w:ascii="Arial" w:hAnsi="Arial" w:cs="Arial"/>
                <w:b/>
              </w:rPr>
              <w:t>What is the outcome that you are seeking (please clearly state what you are wanting from the referral):</w:t>
            </w:r>
          </w:p>
          <w:p w14:paraId="71A0FEEF" w14:textId="41A771F9" w:rsidR="00DA6BDD" w:rsidRPr="005B7721" w:rsidRDefault="00DA6BDD" w:rsidP="00DA6BDD">
            <w:pPr>
              <w:rPr>
                <w:rFonts w:ascii="Arial" w:hAnsi="Arial" w:cs="Arial"/>
                <w:b/>
              </w:rPr>
            </w:pPr>
            <w:r w:rsidRPr="005B7721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6378" w:type="dxa"/>
          </w:tcPr>
          <w:p w14:paraId="2516F2A4" w14:textId="099DDB06" w:rsidR="00DA6BDD" w:rsidRDefault="00DA6BDD" w:rsidP="00DA6BDD">
            <w:p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What do you want to get out of making this referral?</w:t>
            </w:r>
          </w:p>
          <w:p w14:paraId="4446E13E" w14:textId="77777777" w:rsidR="000839C3" w:rsidRPr="005B7721" w:rsidRDefault="000839C3" w:rsidP="00DA6BDD">
            <w:pPr>
              <w:rPr>
                <w:rFonts w:ascii="Arial" w:hAnsi="Arial" w:cs="Arial"/>
                <w:noProof/>
              </w:rPr>
            </w:pPr>
          </w:p>
          <w:p w14:paraId="7B5DAF6F" w14:textId="7544C386" w:rsidR="000839C3" w:rsidRPr="005B7721" w:rsidRDefault="000839C3" w:rsidP="00DA6BDD">
            <w:pPr>
              <w:rPr>
                <w:rFonts w:ascii="Arial" w:hAnsi="Arial" w:cs="Arial"/>
                <w:noProof/>
              </w:rPr>
            </w:pPr>
            <w:r w:rsidRPr="000839C3">
              <w:rPr>
                <w:rFonts w:ascii="Arial" w:hAnsi="Arial" w:cs="Arial"/>
                <w:noProof/>
                <w:highlight w:val="green"/>
              </w:rPr>
              <w:t>CB Improved Daily Living Supports (15</w:t>
            </w:r>
            <w:r w:rsidR="00252C68">
              <w:rPr>
                <w:rFonts w:ascii="Arial" w:hAnsi="Arial" w:cs="Arial"/>
                <w:noProof/>
                <w:highlight w:val="green"/>
              </w:rPr>
              <w:t>_</w:t>
            </w:r>
            <w:r w:rsidRPr="000839C3">
              <w:rPr>
                <w:rFonts w:ascii="Arial" w:hAnsi="Arial" w:cs="Arial"/>
                <w:noProof/>
                <w:highlight w:val="green"/>
              </w:rPr>
              <w:t>):</w:t>
            </w:r>
          </w:p>
          <w:p w14:paraId="21BFCA7F" w14:textId="538D7816" w:rsidR="00DA6BDD" w:rsidRDefault="00DA6BDD" w:rsidP="00DA6BDD">
            <w:pPr>
              <w:rPr>
                <w:rFonts w:ascii="Arial" w:hAnsi="Arial" w:cs="Arial"/>
                <w:noProof/>
              </w:rPr>
            </w:pPr>
            <w:r w:rsidRPr="008815BC">
              <w:rPr>
                <w:rFonts w:ascii="Arial" w:hAnsi="Arial" w:cs="Arial"/>
                <w:noProof/>
                <w:highlight w:val="yellow"/>
              </w:rPr>
              <w:t>Y/N</w:t>
            </w:r>
            <w:r>
              <w:rPr>
                <w:rFonts w:ascii="Arial" w:hAnsi="Arial" w:cs="Arial"/>
                <w:noProof/>
              </w:rPr>
              <w:t xml:space="preserve"> -</w:t>
            </w:r>
            <w:r w:rsidRPr="005B7721">
              <w:rPr>
                <w:rFonts w:ascii="Arial" w:hAnsi="Arial" w:cs="Arial"/>
                <w:noProof/>
              </w:rPr>
              <w:t xml:space="preserve"> </w:t>
            </w:r>
            <w:r>
              <w:rPr>
                <w:rFonts w:ascii="Arial" w:hAnsi="Arial" w:cs="Arial"/>
                <w:noProof/>
              </w:rPr>
              <w:t>Functional Assessment</w:t>
            </w:r>
            <w:r w:rsidR="00252C68">
              <w:rPr>
                <w:rFonts w:ascii="Arial" w:hAnsi="Arial" w:cs="Arial"/>
                <w:noProof/>
              </w:rPr>
              <w:t xml:space="preserve"> R</w:t>
            </w:r>
            <w:r>
              <w:rPr>
                <w:rFonts w:ascii="Arial" w:hAnsi="Arial" w:cs="Arial"/>
                <w:noProof/>
              </w:rPr>
              <w:t xml:space="preserve">eport </w:t>
            </w:r>
            <w:r w:rsidRPr="00D241B9">
              <w:rPr>
                <w:rFonts w:ascii="Arial" w:hAnsi="Arial" w:cs="Arial"/>
                <w:noProof/>
              </w:rPr>
              <w:t>(10hrs, $1939.90)</w:t>
            </w:r>
          </w:p>
          <w:p w14:paraId="55C82C99" w14:textId="54AF4E9B" w:rsidR="00DA6BDD" w:rsidRDefault="00DA6BDD" w:rsidP="00DA6BDD">
            <w:pPr>
              <w:rPr>
                <w:rFonts w:ascii="Arial" w:hAnsi="Arial" w:cs="Arial"/>
                <w:noProof/>
              </w:rPr>
            </w:pPr>
            <w:r w:rsidRPr="008815BC">
              <w:rPr>
                <w:rFonts w:ascii="Arial" w:hAnsi="Arial" w:cs="Arial"/>
                <w:noProof/>
                <w:highlight w:val="yellow"/>
              </w:rPr>
              <w:t>Y/N</w:t>
            </w:r>
            <w:r>
              <w:rPr>
                <w:rFonts w:ascii="Arial" w:hAnsi="Arial" w:cs="Arial"/>
                <w:noProof/>
              </w:rPr>
              <w:t xml:space="preserve"> - Occupational Th</w:t>
            </w:r>
            <w:r w:rsidR="00160644">
              <w:rPr>
                <w:rFonts w:ascii="Arial" w:hAnsi="Arial" w:cs="Arial"/>
                <w:noProof/>
              </w:rPr>
              <w:t>er</w:t>
            </w:r>
            <w:r>
              <w:rPr>
                <w:rFonts w:ascii="Arial" w:hAnsi="Arial" w:cs="Arial"/>
                <w:noProof/>
              </w:rPr>
              <w:t>apy intervention ($193.99 p/h)</w:t>
            </w:r>
          </w:p>
          <w:p w14:paraId="3DF67047" w14:textId="3A9D3B9A" w:rsidR="00DA6BDD" w:rsidRDefault="00DA6BDD" w:rsidP="00DA6BDD">
            <w:pPr>
              <w:rPr>
                <w:rFonts w:ascii="Arial" w:hAnsi="Arial" w:cs="Arial"/>
                <w:noProof/>
              </w:rPr>
            </w:pPr>
            <w:r w:rsidRPr="008815BC">
              <w:rPr>
                <w:rFonts w:ascii="Arial" w:hAnsi="Arial" w:cs="Arial"/>
                <w:noProof/>
                <w:highlight w:val="yellow"/>
              </w:rPr>
              <w:t>Y/N</w:t>
            </w:r>
            <w:r w:rsidRPr="00160644">
              <w:rPr>
                <w:rFonts w:ascii="Arial" w:hAnsi="Arial" w:cs="Arial"/>
                <w:noProof/>
              </w:rPr>
              <w:t xml:space="preserve"> </w:t>
            </w:r>
            <w:r w:rsidR="000839C3" w:rsidRPr="00160644">
              <w:rPr>
                <w:rFonts w:ascii="Arial" w:hAnsi="Arial" w:cs="Arial"/>
                <w:noProof/>
              </w:rPr>
              <w:t>-</w:t>
            </w:r>
            <w:r w:rsidR="00903BA7" w:rsidRPr="00160644">
              <w:rPr>
                <w:rFonts w:ascii="Arial" w:hAnsi="Arial" w:cs="Arial"/>
                <w:noProof/>
              </w:rPr>
              <w:t xml:space="preserve"> Allied Health Assistant</w:t>
            </w:r>
            <w:r w:rsidRPr="00160644">
              <w:rPr>
                <w:rFonts w:ascii="Arial" w:hAnsi="Arial" w:cs="Arial"/>
                <w:noProof/>
              </w:rPr>
              <w:t xml:space="preserve"> intervention ($86.79 p/h)</w:t>
            </w:r>
            <w:r>
              <w:rPr>
                <w:rFonts w:ascii="Arial" w:hAnsi="Arial" w:cs="Arial"/>
                <w:noProof/>
              </w:rPr>
              <w:t xml:space="preserve"> </w:t>
            </w:r>
          </w:p>
          <w:p w14:paraId="323E204C" w14:textId="6D28C884" w:rsidR="00DA6BDD" w:rsidRDefault="00DA6BDD" w:rsidP="00DA6BDD">
            <w:pPr>
              <w:rPr>
                <w:rFonts w:ascii="Arial" w:hAnsi="Arial" w:cs="Arial"/>
                <w:noProof/>
              </w:rPr>
            </w:pPr>
            <w:r w:rsidRPr="008815BC">
              <w:rPr>
                <w:rFonts w:ascii="Arial" w:hAnsi="Arial" w:cs="Arial"/>
                <w:noProof/>
                <w:highlight w:val="yellow"/>
              </w:rPr>
              <w:t>Y/N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="000839C3">
              <w:rPr>
                <w:rFonts w:ascii="Arial" w:hAnsi="Arial" w:cs="Arial"/>
                <w:noProof/>
              </w:rPr>
              <w:t>-</w:t>
            </w:r>
            <w:r>
              <w:rPr>
                <w:rFonts w:ascii="Arial" w:hAnsi="Arial" w:cs="Arial"/>
                <w:noProof/>
              </w:rPr>
              <w:t xml:space="preserve"> suitable for one of our 6-8 week </w:t>
            </w:r>
            <w:r w:rsidR="008F6B17">
              <w:rPr>
                <w:rFonts w:ascii="Arial" w:hAnsi="Arial" w:cs="Arial"/>
                <w:noProof/>
              </w:rPr>
              <w:t xml:space="preserve">group </w:t>
            </w:r>
            <w:r>
              <w:rPr>
                <w:rFonts w:ascii="Arial" w:hAnsi="Arial" w:cs="Arial"/>
                <w:noProof/>
              </w:rPr>
              <w:t xml:space="preserve">programs?  </w:t>
            </w:r>
          </w:p>
          <w:p w14:paraId="1469C88C" w14:textId="51A47E53" w:rsidR="00DA6BDD" w:rsidRDefault="00DA6BDD" w:rsidP="00DA6BDD">
            <w:p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          ($1,550 - $3,100 depending on which)</w:t>
            </w:r>
          </w:p>
          <w:p w14:paraId="2E8F11B7" w14:textId="77777777" w:rsidR="000839C3" w:rsidRDefault="000839C3" w:rsidP="00DA6BDD">
            <w:pPr>
              <w:rPr>
                <w:rFonts w:ascii="Arial" w:hAnsi="Arial" w:cs="Arial"/>
                <w:noProof/>
              </w:rPr>
            </w:pPr>
          </w:p>
          <w:p w14:paraId="0AE27738" w14:textId="101C56DA" w:rsidR="000839C3" w:rsidRDefault="000839C3" w:rsidP="00DA6BDD">
            <w:pPr>
              <w:rPr>
                <w:rFonts w:ascii="Arial" w:hAnsi="Arial" w:cs="Arial"/>
                <w:noProof/>
              </w:rPr>
            </w:pPr>
            <w:r w:rsidRPr="000839C3">
              <w:rPr>
                <w:rFonts w:ascii="Arial" w:hAnsi="Arial" w:cs="Arial"/>
                <w:noProof/>
                <w:highlight w:val="green"/>
              </w:rPr>
              <w:t>Core Assistance with Social, Economic and Community Participation Supports (04</w:t>
            </w:r>
            <w:r w:rsidR="00252C68">
              <w:rPr>
                <w:rFonts w:ascii="Arial" w:hAnsi="Arial" w:cs="Arial"/>
                <w:noProof/>
                <w:highlight w:val="green"/>
              </w:rPr>
              <w:t>_</w:t>
            </w:r>
            <w:r w:rsidRPr="000839C3">
              <w:rPr>
                <w:rFonts w:ascii="Arial" w:hAnsi="Arial" w:cs="Arial"/>
                <w:noProof/>
                <w:highlight w:val="green"/>
              </w:rPr>
              <w:t>):</w:t>
            </w:r>
            <w:r>
              <w:rPr>
                <w:rFonts w:ascii="Arial" w:hAnsi="Arial" w:cs="Arial"/>
                <w:noProof/>
              </w:rPr>
              <w:t xml:space="preserve"> </w:t>
            </w:r>
          </w:p>
          <w:p w14:paraId="28E495EF" w14:textId="34DFDCFB" w:rsidR="008815BC" w:rsidRDefault="008815BC" w:rsidP="008815BC">
            <w:pPr>
              <w:rPr>
                <w:rFonts w:ascii="Arial" w:hAnsi="Arial" w:cs="Arial"/>
                <w:noProof/>
              </w:rPr>
            </w:pPr>
            <w:r w:rsidRPr="00075A19">
              <w:rPr>
                <w:rFonts w:ascii="Arial" w:hAnsi="Arial" w:cs="Arial"/>
                <w:noProof/>
                <w:highlight w:val="yellow"/>
              </w:rPr>
              <w:t>Y/N</w:t>
            </w:r>
            <w:r>
              <w:rPr>
                <w:rFonts w:ascii="Arial" w:hAnsi="Arial" w:cs="Arial"/>
                <w:noProof/>
              </w:rPr>
              <w:t xml:space="preserve"> - Support Worker Standard Intervention Weekday Daytime ($6</w:t>
            </w:r>
            <w:r w:rsidR="00DF16F7">
              <w:rPr>
                <w:rFonts w:ascii="Arial" w:hAnsi="Arial" w:cs="Arial"/>
                <w:noProof/>
              </w:rPr>
              <w:t>6</w:t>
            </w:r>
            <w:r>
              <w:rPr>
                <w:rFonts w:ascii="Arial" w:hAnsi="Arial" w:cs="Arial"/>
                <w:noProof/>
              </w:rPr>
              <w:t>.</w:t>
            </w:r>
            <w:r w:rsidR="00DF16F7">
              <w:rPr>
                <w:rFonts w:ascii="Arial" w:hAnsi="Arial" w:cs="Arial"/>
                <w:noProof/>
              </w:rPr>
              <w:t>45</w:t>
            </w:r>
            <w:r>
              <w:rPr>
                <w:rFonts w:ascii="Arial" w:hAnsi="Arial" w:cs="Arial"/>
                <w:noProof/>
              </w:rPr>
              <w:t xml:space="preserve"> p/h)</w:t>
            </w:r>
          </w:p>
          <w:p w14:paraId="4ED974EC" w14:textId="37A8AFD5" w:rsidR="008F6B17" w:rsidRDefault="00DA6BDD" w:rsidP="008F6B17">
            <w:pPr>
              <w:rPr>
                <w:rFonts w:ascii="Arial" w:hAnsi="Arial" w:cs="Arial"/>
                <w:b/>
                <w:bCs/>
                <w:noProof/>
              </w:rPr>
            </w:pPr>
            <w:r w:rsidRPr="00D241B9">
              <w:rPr>
                <w:rFonts w:ascii="Arial" w:hAnsi="Arial" w:cs="Arial"/>
                <w:b/>
                <w:bCs/>
                <w:noProof/>
              </w:rPr>
              <w:t xml:space="preserve">How much are you allocating </w:t>
            </w:r>
            <w:r w:rsidR="008F6B17">
              <w:rPr>
                <w:rFonts w:ascii="Arial" w:hAnsi="Arial" w:cs="Arial"/>
                <w:b/>
                <w:bCs/>
                <w:noProof/>
              </w:rPr>
              <w:t>for the above supports</w:t>
            </w:r>
            <w:r w:rsidR="00632B7A">
              <w:rPr>
                <w:rFonts w:ascii="Arial" w:hAnsi="Arial" w:cs="Arial"/>
                <w:b/>
                <w:bCs/>
                <w:noProof/>
              </w:rPr>
              <w:t xml:space="preserve"> (</w:t>
            </w:r>
            <w:r w:rsidR="002762BE">
              <w:rPr>
                <w:rFonts w:ascii="Arial" w:hAnsi="Arial" w:cs="Arial"/>
                <w:b/>
                <w:bCs/>
                <w:noProof/>
              </w:rPr>
              <w:t xml:space="preserve">including </w:t>
            </w:r>
            <w:r w:rsidR="00632B7A">
              <w:rPr>
                <w:rFonts w:ascii="Arial" w:hAnsi="Arial" w:cs="Arial"/>
                <w:b/>
                <w:bCs/>
                <w:noProof/>
              </w:rPr>
              <w:t>travel time)</w:t>
            </w:r>
            <w:r w:rsidR="002A3F1D">
              <w:rPr>
                <w:rFonts w:ascii="Arial" w:hAnsi="Arial" w:cs="Arial"/>
                <w:b/>
                <w:bCs/>
                <w:noProof/>
              </w:rPr>
              <w:t>?:</w:t>
            </w:r>
          </w:p>
          <w:p w14:paraId="7283A281" w14:textId="48D56294" w:rsidR="002762BE" w:rsidRDefault="002762BE" w:rsidP="002762BE">
            <w:p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  <w:highlight w:val="green"/>
              </w:rPr>
              <w:t xml:space="preserve">TOTAL </w:t>
            </w:r>
            <w:r w:rsidRPr="00D241B9">
              <w:rPr>
                <w:rFonts w:ascii="Arial" w:hAnsi="Arial" w:cs="Arial"/>
                <w:noProof/>
                <w:highlight w:val="green"/>
              </w:rPr>
              <w:t>AMOUNT</w:t>
            </w:r>
            <w:r>
              <w:rPr>
                <w:rFonts w:ascii="Arial" w:hAnsi="Arial" w:cs="Arial"/>
                <w:noProof/>
                <w:highlight w:val="green"/>
              </w:rPr>
              <w:t xml:space="preserve"> </w:t>
            </w:r>
            <w:r w:rsidRPr="002762BE">
              <w:rPr>
                <w:rFonts w:ascii="Arial" w:hAnsi="Arial" w:cs="Arial"/>
                <w:noProof/>
                <w:highlight w:val="green"/>
              </w:rPr>
              <w:t>OT</w:t>
            </w:r>
            <w:r w:rsidR="00DF3174">
              <w:rPr>
                <w:rFonts w:ascii="Arial" w:hAnsi="Arial" w:cs="Arial"/>
                <w:noProof/>
                <w:highlight w:val="green"/>
              </w:rPr>
              <w:t xml:space="preserve">: </w:t>
            </w:r>
            <w:r w:rsidRPr="00D241B9">
              <w:rPr>
                <w:rFonts w:ascii="Arial" w:hAnsi="Arial" w:cs="Arial"/>
                <w:noProof/>
                <w:highlight w:val="green"/>
              </w:rPr>
              <w:t>$</w:t>
            </w:r>
            <w:r>
              <w:rPr>
                <w:rFonts w:ascii="Arial" w:hAnsi="Arial" w:cs="Arial"/>
                <w:noProof/>
              </w:rPr>
              <w:t xml:space="preserve">                        </w:t>
            </w:r>
          </w:p>
          <w:p w14:paraId="3EFE3429" w14:textId="29623B0F" w:rsidR="002762BE" w:rsidRPr="002762BE" w:rsidRDefault="002762BE" w:rsidP="002762BE">
            <w:p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  <w:highlight w:val="green"/>
              </w:rPr>
              <w:t xml:space="preserve">TOTAL </w:t>
            </w:r>
            <w:r w:rsidRPr="00D241B9">
              <w:rPr>
                <w:rFonts w:ascii="Arial" w:hAnsi="Arial" w:cs="Arial"/>
                <w:noProof/>
                <w:highlight w:val="green"/>
              </w:rPr>
              <w:t>AMOUNT</w:t>
            </w:r>
            <w:r>
              <w:rPr>
                <w:rFonts w:ascii="Arial" w:hAnsi="Arial" w:cs="Arial"/>
                <w:noProof/>
                <w:highlight w:val="green"/>
              </w:rPr>
              <w:t xml:space="preserve"> </w:t>
            </w:r>
            <w:r w:rsidRPr="002762BE">
              <w:rPr>
                <w:rFonts w:ascii="Arial" w:hAnsi="Arial" w:cs="Arial"/>
                <w:noProof/>
                <w:highlight w:val="green"/>
              </w:rPr>
              <w:t>AHA: $</w:t>
            </w:r>
            <w:r w:rsidRPr="002762BE">
              <w:rPr>
                <w:rFonts w:ascii="Arial" w:hAnsi="Arial" w:cs="Arial"/>
                <w:noProof/>
              </w:rPr>
              <w:t xml:space="preserve"> </w:t>
            </w:r>
          </w:p>
          <w:p w14:paraId="3923E821" w14:textId="60644127" w:rsidR="002762BE" w:rsidRPr="002762BE" w:rsidRDefault="002762BE" w:rsidP="002762BE">
            <w:pPr>
              <w:rPr>
                <w:rFonts w:ascii="Arial" w:hAnsi="Arial" w:cs="Arial"/>
                <w:noProof/>
              </w:rPr>
            </w:pPr>
            <w:r w:rsidRPr="002762BE">
              <w:rPr>
                <w:rFonts w:ascii="Arial" w:hAnsi="Arial" w:cs="Arial"/>
                <w:noProof/>
                <w:highlight w:val="green"/>
              </w:rPr>
              <w:t>TOTAL AMOUNT Support Worker: $</w:t>
            </w:r>
          </w:p>
          <w:p w14:paraId="40A1610A" w14:textId="318D0EA9" w:rsidR="00DA6BDD" w:rsidRPr="005B7721" w:rsidRDefault="002762BE" w:rsidP="002762BE">
            <w:pPr>
              <w:rPr>
                <w:rFonts w:ascii="Arial" w:hAnsi="Arial" w:cs="Arial"/>
                <w:noProof/>
              </w:rPr>
            </w:pPr>
            <w:r w:rsidRPr="002762BE">
              <w:rPr>
                <w:rFonts w:ascii="Arial" w:hAnsi="Arial" w:cs="Arial"/>
                <w:noProof/>
                <w:highlight w:val="green"/>
              </w:rPr>
              <w:t>TOTAL AMOUNT Group Programs</w:t>
            </w:r>
            <w:r>
              <w:rPr>
                <w:rFonts w:ascii="Arial" w:hAnsi="Arial" w:cs="Arial"/>
                <w:noProof/>
                <w:highlight w:val="green"/>
              </w:rPr>
              <w:t xml:space="preserve">: </w:t>
            </w:r>
            <w:r w:rsidRPr="00D241B9">
              <w:rPr>
                <w:rFonts w:ascii="Arial" w:hAnsi="Arial" w:cs="Arial"/>
                <w:noProof/>
                <w:highlight w:val="green"/>
              </w:rPr>
              <w:t>$</w:t>
            </w:r>
            <w:r>
              <w:rPr>
                <w:rFonts w:ascii="Arial" w:hAnsi="Arial" w:cs="Arial"/>
                <w:noProof/>
              </w:rPr>
              <w:t xml:space="preserve">   </w:t>
            </w:r>
          </w:p>
        </w:tc>
      </w:tr>
    </w:tbl>
    <w:p w14:paraId="58D80463" w14:textId="77777777" w:rsidR="001753F7" w:rsidRDefault="001753F7" w:rsidP="00B152B4">
      <w:pPr>
        <w:pStyle w:val="NoSpacing"/>
        <w:rPr>
          <w:rFonts w:eastAsia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56"/>
        <w:gridCol w:w="5760"/>
      </w:tblGrid>
      <w:tr w:rsidR="001753F7" w:rsidRPr="00E1691E" w14:paraId="4A11DB6E" w14:textId="77777777" w:rsidTr="008815BC">
        <w:trPr>
          <w:jc w:val="center"/>
        </w:trPr>
        <w:tc>
          <w:tcPr>
            <w:tcW w:w="3256" w:type="dxa"/>
            <w:shd w:val="clear" w:color="auto" w:fill="C6D9F1" w:themeFill="text2" w:themeFillTint="33"/>
          </w:tcPr>
          <w:p w14:paraId="6406AE3C" w14:textId="4ECD63BD" w:rsidR="001753F7" w:rsidRPr="001753F7" w:rsidRDefault="00B152B4" w:rsidP="00B152B4">
            <w:pPr>
              <w:rPr>
                <w:rFonts w:ascii="Arial" w:hAnsi="Arial" w:cs="Arial"/>
                <w:b/>
                <w:bCs/>
                <w:sz w:val="23"/>
                <w:szCs w:val="23"/>
              </w:rPr>
            </w:pPr>
            <w:r>
              <w:rPr>
                <w:rFonts w:ascii="Arial" w:hAnsi="Arial" w:cs="Arial"/>
                <w:b/>
                <w:bCs/>
                <w:sz w:val="23"/>
                <w:szCs w:val="23"/>
              </w:rPr>
              <w:lastRenderedPageBreak/>
              <w:t xml:space="preserve">Other services, supports or relevant contacts worth noting: </w:t>
            </w:r>
          </w:p>
        </w:tc>
        <w:tc>
          <w:tcPr>
            <w:tcW w:w="5760" w:type="dxa"/>
          </w:tcPr>
          <w:p w14:paraId="6094DDE7" w14:textId="00D01D6D" w:rsidR="001753F7" w:rsidRPr="00B152B4" w:rsidRDefault="001753F7" w:rsidP="00B152B4">
            <w:pPr>
              <w:rPr>
                <w:rFonts w:ascii="FS Elliot Pro" w:hAnsi="FS Elliot Pro"/>
                <w:iCs/>
                <w:noProof/>
              </w:rPr>
            </w:pPr>
          </w:p>
        </w:tc>
      </w:tr>
    </w:tbl>
    <w:p w14:paraId="6D6AEB4C" w14:textId="77777777" w:rsidR="001753F7" w:rsidRDefault="001753F7" w:rsidP="00B152B4">
      <w:pPr>
        <w:rPr>
          <w:rFonts w:ascii="FS Elliot Pro" w:hAnsi="FS Elliot Pro"/>
        </w:rPr>
      </w:pPr>
    </w:p>
    <w:p w14:paraId="3CAD5405" w14:textId="4CF19E72" w:rsidR="001753F7" w:rsidRPr="00B152B4" w:rsidRDefault="001753F7" w:rsidP="00B152B4">
      <w:pPr>
        <w:rPr>
          <w:b/>
          <w:color w:val="365F91" w:themeColor="accent1" w:themeShade="BF"/>
          <w:sz w:val="28"/>
          <w:szCs w:val="28"/>
        </w:rPr>
      </w:pPr>
      <w:r w:rsidRPr="00F82384">
        <w:rPr>
          <w:b/>
          <w:color w:val="365F91" w:themeColor="accent1" w:themeShade="BF"/>
          <w:sz w:val="28"/>
          <w:szCs w:val="28"/>
        </w:rPr>
        <w:t>NDIS Coo</w:t>
      </w:r>
      <w:r>
        <w:rPr>
          <w:b/>
          <w:color w:val="365F91" w:themeColor="accent1" w:themeShade="BF"/>
          <w:sz w:val="28"/>
          <w:szCs w:val="28"/>
        </w:rPr>
        <w:t>rdinator details (if applicable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48"/>
        <w:gridCol w:w="6968"/>
      </w:tblGrid>
      <w:tr w:rsidR="001753F7" w:rsidRPr="00E1691E" w14:paraId="3FC796CC" w14:textId="77777777" w:rsidTr="008815BC">
        <w:trPr>
          <w:jc w:val="center"/>
        </w:trPr>
        <w:tc>
          <w:tcPr>
            <w:tcW w:w="2122" w:type="dxa"/>
            <w:shd w:val="clear" w:color="auto" w:fill="C6D9F1" w:themeFill="text2" w:themeFillTint="33"/>
          </w:tcPr>
          <w:p w14:paraId="607D1E54" w14:textId="77777777" w:rsidR="001753F7" w:rsidRPr="005B7721" w:rsidRDefault="001753F7" w:rsidP="00B152B4">
            <w:pPr>
              <w:rPr>
                <w:rFonts w:ascii="Arial" w:hAnsi="Arial" w:cs="Arial"/>
                <w:b/>
              </w:rPr>
            </w:pPr>
            <w:r w:rsidRPr="005B7721">
              <w:rPr>
                <w:rFonts w:ascii="Arial" w:hAnsi="Arial" w:cs="Arial"/>
                <w:b/>
              </w:rPr>
              <w:t>Name:</w:t>
            </w:r>
          </w:p>
        </w:tc>
        <w:tc>
          <w:tcPr>
            <w:tcW w:w="7512" w:type="dxa"/>
          </w:tcPr>
          <w:p w14:paraId="3B01668A" w14:textId="6FC47570" w:rsidR="001753F7" w:rsidRPr="00E1691E" w:rsidRDefault="001753F7" w:rsidP="00B152B4">
            <w:pPr>
              <w:rPr>
                <w:rFonts w:ascii="FS Elliot Pro" w:hAnsi="FS Elliot Pro"/>
              </w:rPr>
            </w:pPr>
          </w:p>
        </w:tc>
      </w:tr>
      <w:tr w:rsidR="001753F7" w:rsidRPr="00E1691E" w14:paraId="6EC023B1" w14:textId="77777777" w:rsidTr="008815BC">
        <w:trPr>
          <w:jc w:val="center"/>
        </w:trPr>
        <w:tc>
          <w:tcPr>
            <w:tcW w:w="2122" w:type="dxa"/>
            <w:shd w:val="clear" w:color="auto" w:fill="C6D9F1" w:themeFill="text2" w:themeFillTint="33"/>
          </w:tcPr>
          <w:p w14:paraId="66F0E1B4" w14:textId="77777777" w:rsidR="001753F7" w:rsidRPr="005B7721" w:rsidRDefault="001753F7" w:rsidP="00B152B4">
            <w:pPr>
              <w:rPr>
                <w:rFonts w:ascii="Arial" w:hAnsi="Arial" w:cs="Arial"/>
                <w:b/>
              </w:rPr>
            </w:pPr>
            <w:r w:rsidRPr="005B7721">
              <w:rPr>
                <w:rFonts w:ascii="Arial" w:hAnsi="Arial" w:cs="Arial"/>
                <w:b/>
              </w:rPr>
              <w:t>Contact number:</w:t>
            </w:r>
          </w:p>
        </w:tc>
        <w:tc>
          <w:tcPr>
            <w:tcW w:w="7512" w:type="dxa"/>
          </w:tcPr>
          <w:p w14:paraId="420FAF2D" w14:textId="77777777" w:rsidR="001753F7" w:rsidRPr="00E1691E" w:rsidRDefault="001753F7" w:rsidP="00B152B4">
            <w:pPr>
              <w:rPr>
                <w:rFonts w:ascii="FS Elliot Pro" w:hAnsi="FS Elliot Pro"/>
                <w:noProof/>
              </w:rPr>
            </w:pPr>
          </w:p>
        </w:tc>
      </w:tr>
      <w:tr w:rsidR="001753F7" w14:paraId="3071FF01" w14:textId="77777777" w:rsidTr="008815BC">
        <w:trPr>
          <w:jc w:val="center"/>
        </w:trPr>
        <w:tc>
          <w:tcPr>
            <w:tcW w:w="2122" w:type="dxa"/>
            <w:shd w:val="clear" w:color="auto" w:fill="C6D9F1" w:themeFill="text2" w:themeFillTint="33"/>
          </w:tcPr>
          <w:p w14:paraId="5C262F0A" w14:textId="77777777" w:rsidR="001753F7" w:rsidRPr="005B7721" w:rsidRDefault="001753F7" w:rsidP="00B152B4">
            <w:pPr>
              <w:rPr>
                <w:rFonts w:ascii="Arial" w:hAnsi="Arial" w:cs="Arial"/>
                <w:b/>
              </w:rPr>
            </w:pPr>
            <w:r w:rsidRPr="005B7721">
              <w:rPr>
                <w:rFonts w:ascii="Arial" w:hAnsi="Arial" w:cs="Arial"/>
                <w:b/>
              </w:rPr>
              <w:t>Email address:</w:t>
            </w:r>
          </w:p>
        </w:tc>
        <w:tc>
          <w:tcPr>
            <w:tcW w:w="7512" w:type="dxa"/>
          </w:tcPr>
          <w:p w14:paraId="3FE788A5" w14:textId="77777777" w:rsidR="001753F7" w:rsidRDefault="001753F7" w:rsidP="00B152B4">
            <w:pPr>
              <w:rPr>
                <w:rFonts w:ascii="FS Elliot Pro" w:hAnsi="FS Elliot Pro"/>
                <w:noProof/>
              </w:rPr>
            </w:pPr>
          </w:p>
        </w:tc>
      </w:tr>
    </w:tbl>
    <w:p w14:paraId="28552050" w14:textId="77777777" w:rsidR="00AB0D4D" w:rsidRDefault="00AB0D4D" w:rsidP="00B152B4">
      <w:pPr>
        <w:outlineLvl w:val="2"/>
        <w:rPr>
          <w:rFonts w:eastAsiaTheme="majorEastAsia" w:cstheme="majorBidi"/>
          <w:b/>
          <w:bCs/>
          <w:color w:val="365F91" w:themeColor="accent1" w:themeShade="BF"/>
          <w:sz w:val="28"/>
          <w:szCs w:val="28"/>
          <w:lang w:eastAsia="en-US"/>
        </w:rPr>
      </w:pPr>
    </w:p>
    <w:p w14:paraId="48C4DF3A" w14:textId="02A19D3B" w:rsidR="001753F7" w:rsidRPr="00B152B4" w:rsidRDefault="00AB0D4D" w:rsidP="00B152B4">
      <w:pPr>
        <w:outlineLvl w:val="2"/>
        <w:rPr>
          <w:rFonts w:eastAsiaTheme="majorEastAsia" w:cstheme="majorBidi"/>
          <w:b/>
          <w:bCs/>
          <w:color w:val="365F91" w:themeColor="accent1" w:themeShade="BF"/>
          <w:sz w:val="28"/>
          <w:szCs w:val="28"/>
          <w:lang w:eastAsia="en-US"/>
        </w:rPr>
      </w:pPr>
      <w:r>
        <w:rPr>
          <w:rFonts w:eastAsiaTheme="majorEastAsia" w:cstheme="majorBidi"/>
          <w:b/>
          <w:bCs/>
          <w:color w:val="365F91" w:themeColor="accent1" w:themeShade="BF"/>
          <w:sz w:val="28"/>
          <w:szCs w:val="28"/>
          <w:lang w:eastAsia="en-US"/>
        </w:rPr>
        <w:t>Anything that has changed (living arrangements, carers, presentation, employment) that we should know about?</w:t>
      </w:r>
    </w:p>
    <w:tbl>
      <w:tblPr>
        <w:tblStyle w:val="TableGrid1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1753F7" w:rsidRPr="001F01F8" w14:paraId="663025C8" w14:textId="77777777" w:rsidTr="008815BC">
        <w:tc>
          <w:tcPr>
            <w:tcW w:w="8926" w:type="dxa"/>
          </w:tcPr>
          <w:p w14:paraId="1CB91A4F" w14:textId="0AB04AAE" w:rsidR="001753F7" w:rsidRDefault="001753F7" w:rsidP="00B152B4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6E5A37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33267A57" w14:textId="77777777" w:rsidR="001753F7" w:rsidRPr="001F01F8" w:rsidRDefault="001753F7" w:rsidP="00B152B4">
            <w:pPr>
              <w:spacing w:line="240" w:lineRule="auto"/>
            </w:pPr>
          </w:p>
        </w:tc>
      </w:tr>
    </w:tbl>
    <w:p w14:paraId="6026631D" w14:textId="77777777" w:rsidR="001753F7" w:rsidRDefault="001753F7" w:rsidP="00B152B4">
      <w:pPr>
        <w:rPr>
          <w:rFonts w:eastAsiaTheme="minorHAnsi"/>
          <w:sz w:val="20"/>
          <w:szCs w:val="20"/>
        </w:rPr>
      </w:pPr>
    </w:p>
    <w:p w14:paraId="3BB53A3C" w14:textId="08739C2E" w:rsidR="001753F7" w:rsidRPr="005B7721" w:rsidRDefault="00AB0D4D" w:rsidP="00B152B4">
      <w:pPr>
        <w:rPr>
          <w:rFonts w:eastAsiaTheme="majorEastAsia" w:cstheme="majorBidi"/>
          <w:b/>
          <w:bCs/>
          <w:color w:val="365F91" w:themeColor="accent1" w:themeShade="BF"/>
          <w:sz w:val="20"/>
          <w:szCs w:val="20"/>
          <w:lang w:eastAsia="en-US"/>
        </w:rPr>
      </w:pPr>
      <w:r w:rsidRPr="00AB0D4D">
        <w:rPr>
          <w:rFonts w:eastAsiaTheme="majorEastAsia" w:cstheme="majorBidi"/>
          <w:b/>
          <w:bCs/>
          <w:color w:val="365F91" w:themeColor="accent1" w:themeShade="BF"/>
          <w:sz w:val="28"/>
          <w:szCs w:val="28"/>
          <w:highlight w:val="green"/>
          <w:lang w:eastAsia="en-US"/>
        </w:rPr>
        <w:t>NEW</w:t>
      </w:r>
      <w:r w:rsidR="001753F7">
        <w:rPr>
          <w:rFonts w:eastAsiaTheme="majorEastAsia" w:cstheme="majorBidi"/>
          <w:b/>
          <w:bCs/>
          <w:color w:val="365F91" w:themeColor="accent1" w:themeShade="BF"/>
          <w:sz w:val="28"/>
          <w:szCs w:val="28"/>
          <w:lang w:eastAsia="en-US"/>
        </w:rPr>
        <w:t xml:space="preserve"> Plan Goals (please </w:t>
      </w:r>
      <w:r w:rsidR="00D241B9">
        <w:rPr>
          <w:rFonts w:eastAsiaTheme="majorEastAsia" w:cstheme="majorBidi"/>
          <w:b/>
          <w:bCs/>
          <w:color w:val="365F91" w:themeColor="accent1" w:themeShade="BF"/>
          <w:sz w:val="28"/>
          <w:szCs w:val="28"/>
          <w:lang w:eastAsia="en-US"/>
        </w:rPr>
        <w:t>attach the current plan or an NDIS document</w:t>
      </w:r>
      <w:r w:rsidR="001753F7">
        <w:rPr>
          <w:rFonts w:eastAsiaTheme="majorEastAsia" w:cstheme="majorBidi"/>
          <w:b/>
          <w:bCs/>
          <w:color w:val="365F91" w:themeColor="accent1" w:themeShade="BF"/>
          <w:sz w:val="28"/>
          <w:szCs w:val="28"/>
          <w:lang w:eastAsia="en-US"/>
        </w:rPr>
        <w:t>)</w:t>
      </w:r>
    </w:p>
    <w:tbl>
      <w:tblPr>
        <w:tblStyle w:val="TableGrid1"/>
        <w:tblW w:w="9351" w:type="dxa"/>
        <w:jc w:val="center"/>
        <w:tblLook w:val="04A0" w:firstRow="1" w:lastRow="0" w:firstColumn="1" w:lastColumn="0" w:noHBand="0" w:noVBand="1"/>
      </w:tblPr>
      <w:tblGrid>
        <w:gridCol w:w="1129"/>
        <w:gridCol w:w="8222"/>
      </w:tblGrid>
      <w:tr w:rsidR="001753F7" w:rsidRPr="001F01F8" w14:paraId="093C881A" w14:textId="77777777" w:rsidTr="008815BC">
        <w:trPr>
          <w:cantSplit/>
          <w:trHeight w:val="567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14:paraId="3287DC73" w14:textId="77777777" w:rsidR="001753F7" w:rsidRPr="001F01F8" w:rsidRDefault="001753F7" w:rsidP="00B152B4">
            <w:pPr>
              <w:spacing w:line="240" w:lineRule="auto"/>
              <w:rPr>
                <w:rFonts w:cs="Arial"/>
                <w:b/>
              </w:rPr>
            </w:pPr>
            <w:r w:rsidRPr="001F01F8">
              <w:rPr>
                <w:rFonts w:cs="Arial"/>
                <w:b/>
              </w:rPr>
              <w:t>Goal:</w:t>
            </w:r>
          </w:p>
        </w:tc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0FAA6" w14:textId="5EDA3D27" w:rsidR="001753F7" w:rsidRPr="001F01F8" w:rsidRDefault="001753F7" w:rsidP="00B152B4">
            <w:pPr>
              <w:spacing w:line="240" w:lineRule="auto"/>
              <w:rPr>
                <w:rFonts w:cs="Arial"/>
              </w:rPr>
            </w:pPr>
          </w:p>
        </w:tc>
      </w:tr>
      <w:tr w:rsidR="001753F7" w:rsidRPr="001F01F8" w14:paraId="5E3EF572" w14:textId="77777777" w:rsidTr="008815BC">
        <w:trPr>
          <w:cantSplit/>
          <w:trHeight w:val="567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14:paraId="723E0018" w14:textId="77777777" w:rsidR="001753F7" w:rsidRPr="001F01F8" w:rsidRDefault="001753F7" w:rsidP="00B152B4">
            <w:pPr>
              <w:spacing w:line="240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Goal:</w:t>
            </w:r>
          </w:p>
        </w:tc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690D4" w14:textId="7568D78F" w:rsidR="001753F7" w:rsidRPr="001F01F8" w:rsidRDefault="001753F7" w:rsidP="00B152B4">
            <w:pPr>
              <w:spacing w:line="240" w:lineRule="auto"/>
              <w:rPr>
                <w:rFonts w:cs="Arial"/>
              </w:rPr>
            </w:pPr>
          </w:p>
        </w:tc>
      </w:tr>
      <w:tr w:rsidR="001753F7" w:rsidRPr="001F01F8" w14:paraId="1CBF8FB9" w14:textId="77777777" w:rsidTr="008815BC">
        <w:trPr>
          <w:cantSplit/>
          <w:trHeight w:val="567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05B0DDA" w14:textId="77777777" w:rsidR="001753F7" w:rsidRPr="001F01F8" w:rsidRDefault="001753F7" w:rsidP="00B152B4">
            <w:pPr>
              <w:spacing w:line="240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Goal:</w:t>
            </w:r>
          </w:p>
        </w:tc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2F2C34" w14:textId="52227359" w:rsidR="001753F7" w:rsidRPr="001F01F8" w:rsidRDefault="001753F7" w:rsidP="00B152B4">
            <w:pPr>
              <w:spacing w:line="240" w:lineRule="auto"/>
              <w:rPr>
                <w:rFonts w:cs="Arial"/>
                <w:b/>
              </w:rPr>
            </w:pPr>
          </w:p>
        </w:tc>
      </w:tr>
      <w:tr w:rsidR="001753F7" w:rsidRPr="001F01F8" w14:paraId="6CF3595F" w14:textId="77777777" w:rsidTr="008815BC">
        <w:trPr>
          <w:cantSplit/>
          <w:trHeight w:val="567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BF974F6" w14:textId="77777777" w:rsidR="001753F7" w:rsidRDefault="001753F7" w:rsidP="00B152B4">
            <w:pPr>
              <w:spacing w:line="240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Goal:</w:t>
            </w:r>
          </w:p>
        </w:tc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8E985" w14:textId="0EAFF47A" w:rsidR="001753F7" w:rsidRPr="001F01F8" w:rsidRDefault="001753F7" w:rsidP="00B152B4">
            <w:pPr>
              <w:spacing w:line="240" w:lineRule="auto"/>
              <w:rPr>
                <w:rFonts w:ascii="Arial" w:hAnsi="Arial"/>
              </w:rPr>
            </w:pPr>
          </w:p>
        </w:tc>
      </w:tr>
    </w:tbl>
    <w:p w14:paraId="18C6964C" w14:textId="170134F6" w:rsidR="001753F7" w:rsidRPr="008155BC" w:rsidRDefault="001753F7" w:rsidP="00B152B4">
      <w:pPr>
        <w:rPr>
          <w:rFonts w:eastAsiaTheme="minorHAnsi" w:cs="Arial"/>
          <w:sz w:val="20"/>
          <w:szCs w:val="20"/>
        </w:rPr>
      </w:pPr>
      <w:r w:rsidRPr="001F01F8">
        <w:rPr>
          <w:rFonts w:eastAsiaTheme="minorHAnsi" w:cs="Arial"/>
          <w:sz w:val="20"/>
          <w:szCs w:val="20"/>
        </w:rPr>
        <w:tab/>
      </w:r>
    </w:p>
    <w:p w14:paraId="1580A798" w14:textId="77777777" w:rsidR="001753F7" w:rsidRPr="00A21D88" w:rsidRDefault="001753F7" w:rsidP="00AB0D4D">
      <w:pPr>
        <w:rPr>
          <w:rFonts w:ascii="FS Elliot Pro" w:hAnsi="FS Elliot Pro"/>
        </w:rPr>
      </w:pPr>
      <w:r w:rsidRPr="00A21D88">
        <w:rPr>
          <w:rFonts w:ascii="FS Elliot Pro" w:hAnsi="FS Elliot Pro"/>
        </w:rPr>
        <w:t xml:space="preserve">Please </w:t>
      </w:r>
      <w:r w:rsidRPr="00A21D88">
        <w:rPr>
          <w:rFonts w:ascii="FS Elliot Pro" w:hAnsi="FS Elliot Pro"/>
          <w:b/>
        </w:rPr>
        <w:t xml:space="preserve">attach any </w:t>
      </w:r>
      <w:r>
        <w:rPr>
          <w:rFonts w:ascii="FS Elliot Pro" w:hAnsi="FS Elliot Pro"/>
          <w:b/>
        </w:rPr>
        <w:t xml:space="preserve">relevant </w:t>
      </w:r>
      <w:r w:rsidRPr="00A21D88">
        <w:rPr>
          <w:rFonts w:ascii="FS Elliot Pro" w:hAnsi="FS Elliot Pro"/>
          <w:b/>
        </w:rPr>
        <w:t>assessment reports</w:t>
      </w:r>
      <w:r w:rsidRPr="00A21D88">
        <w:rPr>
          <w:rFonts w:ascii="FS Elliot Pro" w:hAnsi="FS Elliot Pro"/>
        </w:rPr>
        <w:t xml:space="preserve"> that have been completed to date, as these will offer valuable insights</w:t>
      </w:r>
      <w:r>
        <w:rPr>
          <w:rFonts w:ascii="FS Elliot Pro" w:hAnsi="FS Elliot Pro"/>
        </w:rPr>
        <w:t>.</w:t>
      </w:r>
    </w:p>
    <w:p w14:paraId="03AA3EB9" w14:textId="77777777" w:rsidR="001753F7" w:rsidRPr="00A21D88" w:rsidRDefault="001753F7" w:rsidP="00AB0D4D">
      <w:pPr>
        <w:rPr>
          <w:rFonts w:ascii="FS Elliot Pro" w:hAnsi="FS Elliot Pro"/>
        </w:rPr>
      </w:pPr>
    </w:p>
    <w:p w14:paraId="35350424" w14:textId="77777777" w:rsidR="001753F7" w:rsidRPr="00A21D88" w:rsidRDefault="001753F7" w:rsidP="00AB0D4D">
      <w:pPr>
        <w:rPr>
          <w:rFonts w:ascii="FS Elliot Pro" w:hAnsi="FS Elliot Pro"/>
        </w:rPr>
      </w:pPr>
      <w:r>
        <w:rPr>
          <w:rFonts w:ascii="FS Elliot Pro" w:hAnsi="FS Elliot Pro"/>
        </w:rPr>
        <w:t>I/we look forward to working collaboratively with you and/or your participant.</w:t>
      </w:r>
    </w:p>
    <w:p w14:paraId="4DECB71D" w14:textId="77777777" w:rsidR="001753F7" w:rsidRDefault="001753F7" w:rsidP="00AB0D4D">
      <w:pPr>
        <w:rPr>
          <w:rFonts w:ascii="FS Elliot Pro" w:hAnsi="FS Elliot Pro"/>
        </w:rPr>
      </w:pPr>
    </w:p>
    <w:p w14:paraId="0D39ABCE" w14:textId="77777777" w:rsidR="001753F7" w:rsidRDefault="001753F7" w:rsidP="00AB0D4D">
      <w:pPr>
        <w:rPr>
          <w:rFonts w:ascii="FS Elliot Pro" w:hAnsi="FS Elliot Pro"/>
        </w:rPr>
      </w:pPr>
      <w:r w:rsidRPr="00A21D88">
        <w:rPr>
          <w:rFonts w:ascii="FS Elliot Pro" w:hAnsi="FS Elliot Pro"/>
        </w:rPr>
        <w:t>Thank you for taking the time to complete this form</w:t>
      </w:r>
      <w:r>
        <w:rPr>
          <w:rFonts w:ascii="FS Elliot Pro" w:hAnsi="FS Elliot Pro"/>
        </w:rPr>
        <w:t xml:space="preserve"> in full. </w:t>
      </w:r>
    </w:p>
    <w:p w14:paraId="7880B042" w14:textId="77777777" w:rsidR="001753F7" w:rsidRDefault="001753F7" w:rsidP="00AB0D4D">
      <w:pPr>
        <w:rPr>
          <w:rFonts w:ascii="FS Elliot Pro" w:hAnsi="FS Elliot Pro"/>
        </w:rPr>
      </w:pPr>
    </w:p>
    <w:p w14:paraId="7BF6DD8B" w14:textId="77777777" w:rsidR="001753F7" w:rsidRDefault="001753F7" w:rsidP="00AB0D4D">
      <w:pPr>
        <w:rPr>
          <w:rFonts w:ascii="FS Elliot Pro" w:hAnsi="FS Elliot Pro"/>
        </w:rPr>
      </w:pPr>
      <w:r>
        <w:rPr>
          <w:rFonts w:ascii="FS Elliot Pro" w:hAnsi="FS Elliot Pro"/>
          <w:noProof/>
        </w:rPr>
        <w:drawing>
          <wp:inline distT="0" distB="0" distL="0" distR="0" wp14:anchorId="1030D7BB" wp14:editId="3CD0E2B9">
            <wp:extent cx="1269469" cy="3942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ke signatur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17359" cy="409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E0A38" w14:textId="77777777" w:rsidR="001753F7" w:rsidRPr="00A21D88" w:rsidRDefault="001753F7" w:rsidP="00AB0D4D">
      <w:pPr>
        <w:rPr>
          <w:rFonts w:ascii="FS Elliot Pro" w:hAnsi="FS Elliot Pro"/>
          <w:b/>
        </w:rPr>
      </w:pPr>
      <w:r w:rsidRPr="00A21D88">
        <w:rPr>
          <w:rFonts w:ascii="FS Elliot Pro" w:hAnsi="FS Elliot Pro"/>
          <w:b/>
        </w:rPr>
        <w:t>Mike Harris</w:t>
      </w:r>
    </w:p>
    <w:p w14:paraId="71FACF65" w14:textId="77777777" w:rsidR="001753F7" w:rsidRPr="00A21D88" w:rsidRDefault="001753F7" w:rsidP="00AB0D4D">
      <w:pPr>
        <w:rPr>
          <w:rFonts w:ascii="FS Elliot Pro" w:hAnsi="FS Elliot Pro"/>
        </w:rPr>
      </w:pPr>
      <w:r>
        <w:rPr>
          <w:rFonts w:ascii="FS Elliot Pro" w:hAnsi="FS Elliot Pro"/>
        </w:rPr>
        <w:t xml:space="preserve">Director / Snr. </w:t>
      </w:r>
      <w:r w:rsidRPr="00A21D88">
        <w:rPr>
          <w:rFonts w:ascii="FS Elliot Pro" w:hAnsi="FS Elliot Pro"/>
        </w:rPr>
        <w:t>Occupational Therapist</w:t>
      </w:r>
    </w:p>
    <w:p w14:paraId="3DF359B7" w14:textId="77777777" w:rsidR="001753F7" w:rsidRDefault="001753F7" w:rsidP="00AB0D4D">
      <w:pPr>
        <w:rPr>
          <w:rFonts w:ascii="FS Elliot Pro" w:hAnsi="FS Elliot Pro"/>
        </w:rPr>
      </w:pPr>
      <w:r w:rsidRPr="00A21D88">
        <w:rPr>
          <w:rFonts w:ascii="FS Elliot Pro" w:hAnsi="FS Elliot Pro"/>
        </w:rPr>
        <w:t>My Care Provider</w:t>
      </w:r>
    </w:p>
    <w:p w14:paraId="3BC59D6B" w14:textId="77777777" w:rsidR="001753F7" w:rsidRDefault="001753F7" w:rsidP="00AB0D4D">
      <w:pPr>
        <w:rPr>
          <w:rFonts w:ascii="FS Elliot Pro" w:hAnsi="FS Elliot Pro"/>
        </w:rPr>
      </w:pPr>
      <w:r>
        <w:rPr>
          <w:rFonts w:ascii="FS Elliot Pro" w:hAnsi="FS Elliot Pro"/>
        </w:rPr>
        <w:t>info@mycareprovider.com.au</w:t>
      </w:r>
    </w:p>
    <w:p w14:paraId="2734E6D7" w14:textId="77777777" w:rsidR="001753F7" w:rsidRPr="00A21D88" w:rsidRDefault="001753F7" w:rsidP="00AB0D4D">
      <w:pPr>
        <w:rPr>
          <w:rFonts w:ascii="FS Elliot Pro" w:hAnsi="FS Elliot Pro"/>
        </w:rPr>
      </w:pPr>
      <w:r>
        <w:rPr>
          <w:rFonts w:ascii="FS Elliot Pro" w:hAnsi="FS Elliot Pro"/>
        </w:rPr>
        <w:t>1300 998 774</w:t>
      </w:r>
    </w:p>
    <w:p w14:paraId="1B5019E2" w14:textId="65166A5E" w:rsidR="001753F7" w:rsidRDefault="001753F7" w:rsidP="00AB0D4D">
      <w:pPr>
        <w:rPr>
          <w:rFonts w:ascii="FS Elliot Pro" w:hAnsi="FS Elliot Pro"/>
        </w:rPr>
      </w:pPr>
    </w:p>
    <w:p w14:paraId="27FB846C" w14:textId="77777777" w:rsidR="00AB0D4D" w:rsidRDefault="00AB0D4D" w:rsidP="00AB0D4D">
      <w:pPr>
        <w:rPr>
          <w:rFonts w:ascii="FS Elliot Pro" w:hAnsi="FS Elliot Pro"/>
        </w:rPr>
      </w:pPr>
    </w:p>
    <w:p w14:paraId="6AFDA8F9" w14:textId="2BBBF799" w:rsidR="001753F7" w:rsidRPr="009B3A45" w:rsidRDefault="001753F7" w:rsidP="008815BC">
      <w:pPr>
        <w:pStyle w:val="ListParagraph"/>
        <w:numPr>
          <w:ilvl w:val="0"/>
          <w:numId w:val="1"/>
        </w:numPr>
        <w:spacing w:after="0" w:line="240" w:lineRule="auto"/>
        <w:rPr>
          <w:rFonts w:ascii="FS Elliot Pro" w:eastAsia="Times New Roman" w:hAnsi="FS Elliot Pro" w:cs="Times New Roman"/>
          <w:sz w:val="40"/>
          <w:szCs w:val="40"/>
        </w:rPr>
      </w:pPr>
      <w:r w:rsidRPr="009B3A45">
        <w:rPr>
          <w:rFonts w:ascii="FS Elliot Pro" w:eastAsia="Times New Roman" w:hAnsi="FS Elliot Pro" w:cs="Times New Roman"/>
          <w:sz w:val="40"/>
          <w:szCs w:val="40"/>
        </w:rPr>
        <w:t>Please attach the NDIS Plan</w:t>
      </w:r>
      <w:r w:rsidR="00D241B9">
        <w:rPr>
          <w:rFonts w:ascii="FS Elliot Pro" w:eastAsia="Times New Roman" w:hAnsi="FS Elliot Pro" w:cs="Times New Roman"/>
          <w:sz w:val="40"/>
          <w:szCs w:val="40"/>
        </w:rPr>
        <w:t xml:space="preserve"> or an NDIS doc</w:t>
      </w:r>
      <w:r w:rsidR="00AB0D4D">
        <w:rPr>
          <w:rFonts w:ascii="FS Elliot Pro" w:eastAsia="Times New Roman" w:hAnsi="FS Elliot Pro" w:cs="Times New Roman"/>
          <w:sz w:val="40"/>
          <w:szCs w:val="40"/>
        </w:rPr>
        <w:t xml:space="preserve"> - </w:t>
      </w:r>
    </w:p>
    <w:p w14:paraId="2048494D" w14:textId="77777777" w:rsidR="001753F7" w:rsidRPr="00E52656" w:rsidRDefault="001753F7" w:rsidP="001753F7">
      <w:pPr>
        <w:rPr>
          <w:rFonts w:ascii="FS Elliot Pro" w:hAnsi="FS Elliot Pro"/>
        </w:rPr>
      </w:pPr>
    </w:p>
    <w:p w14:paraId="2B7028CB" w14:textId="5386D480" w:rsidR="00760F3D" w:rsidRPr="001753F7" w:rsidRDefault="00760F3D" w:rsidP="001753F7"/>
    <w:sectPr w:rsidR="00760F3D" w:rsidRPr="001753F7" w:rsidSect="00287C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3" w:right="1440" w:bottom="1229" w:left="1440" w:header="397" w:footer="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1AC18" w14:textId="77777777" w:rsidR="00F63357" w:rsidRDefault="00F63357">
      <w:r>
        <w:separator/>
      </w:r>
    </w:p>
  </w:endnote>
  <w:endnote w:type="continuationSeparator" w:id="0">
    <w:p w14:paraId="2BC069ED" w14:textId="77777777" w:rsidR="00F63357" w:rsidRDefault="00F6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Elliot Pro">
    <w:altName w:val="Cambria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o Light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0170C" w14:textId="77777777" w:rsidR="00360957" w:rsidRDefault="00360957" w:rsidP="002B272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A25FBF" w14:textId="77777777" w:rsidR="00360957" w:rsidRDefault="00360957" w:rsidP="00C94ED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12072" w14:textId="77777777" w:rsidR="00360957" w:rsidRDefault="00360957" w:rsidP="008A4C26">
    <w:pPr>
      <w:pStyle w:val="Footer"/>
      <w:framePr w:wrap="around" w:vAnchor="text" w:hAnchor="page" w:x="10330" w:y="-22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7099433" w14:textId="77107D1E" w:rsidR="00360957" w:rsidRPr="00402779" w:rsidRDefault="00360957" w:rsidP="00C94ED7">
    <w:pPr>
      <w:pStyle w:val="Footer"/>
      <w:ind w:right="360"/>
      <w:jc w:val="center"/>
      <w:rPr>
        <w:rFonts w:ascii="Lato Light" w:hAnsi="Lato Light"/>
        <w:sz w:val="18"/>
        <w:szCs w:val="18"/>
      </w:rPr>
    </w:pPr>
    <w:r>
      <w:rPr>
        <w:rFonts w:ascii="Lato Light" w:hAnsi="Lato Light"/>
        <w:noProof/>
        <w:sz w:val="18"/>
        <w:szCs w:val="18"/>
      </w:rPr>
      <w:drawing>
        <wp:anchor distT="0" distB="0" distL="114300" distR="114300" simplePos="0" relativeHeight="251662336" behindDoc="1" locked="0" layoutInCell="1" allowOverlap="1" wp14:anchorId="4E9CE7CD" wp14:editId="46B5C819">
          <wp:simplePos x="0" y="0"/>
          <wp:positionH relativeFrom="column">
            <wp:posOffset>-930275</wp:posOffset>
          </wp:positionH>
          <wp:positionV relativeFrom="paragraph">
            <wp:posOffset>4749</wp:posOffset>
          </wp:positionV>
          <wp:extent cx="7578089" cy="445273"/>
          <wp:effectExtent l="0" t="0" r="4445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oote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78089" cy="445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C2A59F4" w14:textId="2A9140FF" w:rsidR="00360957" w:rsidRPr="008A4C26" w:rsidRDefault="00360957" w:rsidP="001673F4">
    <w:pPr>
      <w:jc w:val="center"/>
      <w:rPr>
        <w:rFonts w:ascii="Arial" w:hAnsi="Arial" w:cs="Arial"/>
        <w:color w:val="FFFFFF" w:themeColor="background1"/>
      </w:rPr>
    </w:pPr>
    <w:r>
      <w:rPr>
        <w:rFonts w:ascii="Arial" w:hAnsi="Arial" w:cs="Arial"/>
        <w:noProof/>
        <w:color w:val="FFFFFF" w:themeColor="background1"/>
        <w:sz w:val="16"/>
        <w:szCs w:val="16"/>
      </w:rPr>
      <w:drawing>
        <wp:anchor distT="0" distB="0" distL="114300" distR="114300" simplePos="0" relativeHeight="251660288" behindDoc="0" locked="0" layoutInCell="1" allowOverlap="1" wp14:anchorId="192C0D2F" wp14:editId="1C818BF6">
          <wp:simplePos x="0" y="0"/>
          <wp:positionH relativeFrom="column">
            <wp:posOffset>3710305</wp:posOffset>
          </wp:positionH>
          <wp:positionV relativeFrom="paragraph">
            <wp:posOffset>9279</wp:posOffset>
          </wp:positionV>
          <wp:extent cx="112888" cy="105362"/>
          <wp:effectExtent l="0" t="0" r="190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copyright symbol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 flipV="1">
                    <a:off x="0" y="0"/>
                    <a:ext cx="112888" cy="1053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A4C26">
      <w:rPr>
        <w:rFonts w:ascii="Arial" w:hAnsi="Arial" w:cs="Arial"/>
        <w:color w:val="FFFFFF" w:themeColor="background1"/>
        <w:sz w:val="16"/>
        <w:szCs w:val="16"/>
      </w:rPr>
      <w:t xml:space="preserve">My Care Provider   I    ABN </w:t>
    </w:r>
    <w:r w:rsidR="008815BC">
      <w:rPr>
        <w:rFonts w:ascii="Arial" w:hAnsi="Arial" w:cs="Arial"/>
        <w:color w:val="FFFFFF" w:themeColor="background1"/>
        <w:sz w:val="16"/>
        <w:szCs w:val="16"/>
      </w:rPr>
      <w:t>41</w:t>
    </w:r>
    <w:r w:rsidRPr="008A4C26">
      <w:rPr>
        <w:rFonts w:ascii="Arial" w:hAnsi="Arial" w:cs="Arial"/>
        <w:color w:val="FFFFFF" w:themeColor="background1"/>
        <w:sz w:val="16"/>
        <w:szCs w:val="16"/>
      </w:rPr>
      <w:t xml:space="preserve"> </w:t>
    </w:r>
    <w:r w:rsidR="008815BC">
      <w:rPr>
        <w:rFonts w:ascii="Arial" w:hAnsi="Arial" w:cs="Arial"/>
        <w:color w:val="FFFFFF" w:themeColor="background1"/>
        <w:sz w:val="16"/>
        <w:szCs w:val="16"/>
      </w:rPr>
      <w:t>262</w:t>
    </w:r>
    <w:r w:rsidRPr="008A4C26">
      <w:rPr>
        <w:rFonts w:ascii="Arial" w:hAnsi="Arial" w:cs="Arial"/>
        <w:color w:val="FFFFFF" w:themeColor="background1"/>
        <w:sz w:val="16"/>
        <w:szCs w:val="16"/>
      </w:rPr>
      <w:t xml:space="preserve"> </w:t>
    </w:r>
    <w:r w:rsidR="008815BC">
      <w:rPr>
        <w:rFonts w:ascii="Arial" w:hAnsi="Arial" w:cs="Arial"/>
        <w:color w:val="FFFFFF" w:themeColor="background1"/>
        <w:sz w:val="16"/>
        <w:szCs w:val="16"/>
      </w:rPr>
      <w:t>579</w:t>
    </w:r>
    <w:r w:rsidRPr="008A4C26">
      <w:rPr>
        <w:rFonts w:ascii="Arial" w:hAnsi="Arial" w:cs="Arial"/>
        <w:color w:val="FFFFFF" w:themeColor="background1"/>
        <w:sz w:val="16"/>
        <w:szCs w:val="16"/>
      </w:rPr>
      <w:t xml:space="preserve"> </w:t>
    </w:r>
    <w:r w:rsidR="008815BC">
      <w:rPr>
        <w:rFonts w:ascii="Arial" w:hAnsi="Arial" w:cs="Arial"/>
        <w:color w:val="FFFFFF" w:themeColor="background1"/>
        <w:sz w:val="16"/>
        <w:szCs w:val="16"/>
      </w:rPr>
      <w:t>043</w:t>
    </w:r>
    <w:r w:rsidRPr="008A4C26">
      <w:rPr>
        <w:rFonts w:ascii="Arial" w:hAnsi="Arial" w:cs="Arial"/>
        <w:color w:val="FFFFFF" w:themeColor="background1"/>
        <w:sz w:val="16"/>
        <w:szCs w:val="16"/>
      </w:rPr>
      <w:t xml:space="preserve">    |</w:t>
    </w:r>
    <w:r>
      <w:rPr>
        <w:rFonts w:ascii="Arial" w:hAnsi="Arial" w:cs="Arial"/>
        <w:color w:val="FFFFFF" w:themeColor="background1"/>
        <w:sz w:val="16"/>
        <w:szCs w:val="16"/>
      </w:rPr>
      <w:t xml:space="preserve">  </w:t>
    </w:r>
    <w:r w:rsidRPr="008A4C26">
      <w:rPr>
        <w:rFonts w:ascii="Arial" w:hAnsi="Arial" w:cs="Arial"/>
        <w:color w:val="FFFFFF" w:themeColor="background1"/>
        <w:sz w:val="16"/>
        <w:szCs w:val="16"/>
      </w:rPr>
      <w:t xml:space="preserve"> </w:t>
    </w:r>
    <w:r>
      <w:rPr>
        <w:rFonts w:ascii="Arial" w:hAnsi="Arial" w:cs="Arial"/>
        <w:color w:val="FFFFFF" w:themeColor="background1"/>
        <w:sz w:val="16"/>
        <w:szCs w:val="16"/>
      </w:rPr>
      <w:t xml:space="preserve">   </w:t>
    </w:r>
    <w:r w:rsidRPr="008A4C26">
      <w:rPr>
        <w:rFonts w:ascii="Arial" w:hAnsi="Arial" w:cs="Arial"/>
        <w:color w:val="FFFFFF" w:themeColor="background1"/>
        <w:sz w:val="16"/>
        <w:szCs w:val="16"/>
      </w:rPr>
      <w:t xml:space="preserve"> </w:t>
    </w:r>
    <w:r>
      <w:rPr>
        <w:rFonts w:ascii="Arial" w:hAnsi="Arial" w:cs="Arial"/>
        <w:color w:val="FFFFFF" w:themeColor="background1"/>
        <w:sz w:val="16"/>
        <w:szCs w:val="16"/>
      </w:rPr>
      <w:t>IP</w:t>
    </w:r>
    <w:r w:rsidRPr="008A4C26">
      <w:rPr>
        <w:rFonts w:ascii="Arial" w:hAnsi="Arial" w:cs="Arial"/>
        <w:color w:val="FFFFFF" w:themeColor="background1"/>
        <w:sz w:val="16"/>
        <w:szCs w:val="16"/>
      </w:rPr>
      <w:t xml:space="preserve"> 20</w:t>
    </w:r>
    <w:r w:rsidR="008815BC">
      <w:rPr>
        <w:rFonts w:ascii="Arial" w:hAnsi="Arial" w:cs="Arial"/>
        <w:color w:val="FFFFFF" w:themeColor="background1"/>
        <w:sz w:val="16"/>
        <w:szCs w:val="16"/>
      </w:rPr>
      <w:t>22</w:t>
    </w:r>
  </w:p>
  <w:p w14:paraId="4FC98A21" w14:textId="49CF8093" w:rsidR="00360957" w:rsidRPr="00C51F96" w:rsidRDefault="00360957" w:rsidP="00C51F96">
    <w:pPr>
      <w:pStyle w:val="Footer"/>
      <w:ind w:left="5040" w:firstLine="360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EF067" w14:textId="77777777" w:rsidR="008815BC" w:rsidRDefault="008815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AE2E3" w14:textId="77777777" w:rsidR="00F63357" w:rsidRDefault="00F63357">
      <w:r>
        <w:separator/>
      </w:r>
    </w:p>
  </w:footnote>
  <w:footnote w:type="continuationSeparator" w:id="0">
    <w:p w14:paraId="6C0A559C" w14:textId="77777777" w:rsidR="00F63357" w:rsidRDefault="00F633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9BF5C" w14:textId="77777777" w:rsidR="008815BC" w:rsidRDefault="008815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17C75" w14:textId="0604EFFD" w:rsidR="00360957" w:rsidRDefault="00360957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677752F" wp14:editId="7B41564C">
          <wp:simplePos x="0" y="0"/>
          <wp:positionH relativeFrom="column">
            <wp:posOffset>-945211</wp:posOffset>
          </wp:positionH>
          <wp:positionV relativeFrom="paragraph">
            <wp:posOffset>-252095</wp:posOffset>
          </wp:positionV>
          <wp:extent cx="7661087" cy="74742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 copy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61087" cy="7474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1346F" w14:textId="77777777" w:rsidR="008815BC" w:rsidRDefault="008815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518FF"/>
    <w:multiLevelType w:val="hybridMultilevel"/>
    <w:tmpl w:val="B3FEBF3E"/>
    <w:lvl w:ilvl="0" w:tplc="71CE492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908428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MzIxNjK3MLa0NDBV0lEKTi0uzszPAykwNK4FAJZQAR4tAAAA"/>
  </w:docVars>
  <w:rsids>
    <w:rsidRoot w:val="004C27FA"/>
    <w:rsid w:val="00001FCC"/>
    <w:rsid w:val="00002742"/>
    <w:rsid w:val="00005E00"/>
    <w:rsid w:val="00005FA8"/>
    <w:rsid w:val="00006109"/>
    <w:rsid w:val="00007496"/>
    <w:rsid w:val="00020364"/>
    <w:rsid w:val="00023293"/>
    <w:rsid w:val="00024B14"/>
    <w:rsid w:val="00024D06"/>
    <w:rsid w:val="0002585F"/>
    <w:rsid w:val="00025A22"/>
    <w:rsid w:val="000305A6"/>
    <w:rsid w:val="000339A3"/>
    <w:rsid w:val="00040E84"/>
    <w:rsid w:val="000416D5"/>
    <w:rsid w:val="00044E1E"/>
    <w:rsid w:val="00047282"/>
    <w:rsid w:val="00055135"/>
    <w:rsid w:val="00060B41"/>
    <w:rsid w:val="00061435"/>
    <w:rsid w:val="000615FE"/>
    <w:rsid w:val="00064920"/>
    <w:rsid w:val="00065784"/>
    <w:rsid w:val="000679F7"/>
    <w:rsid w:val="00070714"/>
    <w:rsid w:val="00075C8E"/>
    <w:rsid w:val="00077EA5"/>
    <w:rsid w:val="000839C3"/>
    <w:rsid w:val="00083EDE"/>
    <w:rsid w:val="00087AF3"/>
    <w:rsid w:val="0009196E"/>
    <w:rsid w:val="00091E46"/>
    <w:rsid w:val="00094377"/>
    <w:rsid w:val="000950D9"/>
    <w:rsid w:val="000A0A3F"/>
    <w:rsid w:val="000A2275"/>
    <w:rsid w:val="000A67E5"/>
    <w:rsid w:val="000B0710"/>
    <w:rsid w:val="000B0BA4"/>
    <w:rsid w:val="000B5315"/>
    <w:rsid w:val="000B6548"/>
    <w:rsid w:val="000C4713"/>
    <w:rsid w:val="000C5081"/>
    <w:rsid w:val="000C7453"/>
    <w:rsid w:val="000D0865"/>
    <w:rsid w:val="000D772A"/>
    <w:rsid w:val="000E43C5"/>
    <w:rsid w:val="000E4825"/>
    <w:rsid w:val="000E4B51"/>
    <w:rsid w:val="000E666C"/>
    <w:rsid w:val="00100204"/>
    <w:rsid w:val="00100D21"/>
    <w:rsid w:val="00100F29"/>
    <w:rsid w:val="00101335"/>
    <w:rsid w:val="00104F6A"/>
    <w:rsid w:val="0010600F"/>
    <w:rsid w:val="0010700E"/>
    <w:rsid w:val="00125227"/>
    <w:rsid w:val="00125399"/>
    <w:rsid w:val="00126460"/>
    <w:rsid w:val="00126892"/>
    <w:rsid w:val="00132418"/>
    <w:rsid w:val="00144943"/>
    <w:rsid w:val="0014542B"/>
    <w:rsid w:val="001457A0"/>
    <w:rsid w:val="00147763"/>
    <w:rsid w:val="001502D9"/>
    <w:rsid w:val="00150B07"/>
    <w:rsid w:val="00153151"/>
    <w:rsid w:val="0015353C"/>
    <w:rsid w:val="00155929"/>
    <w:rsid w:val="001559D1"/>
    <w:rsid w:val="00156603"/>
    <w:rsid w:val="001567CF"/>
    <w:rsid w:val="00156E1A"/>
    <w:rsid w:val="00157EA0"/>
    <w:rsid w:val="00160644"/>
    <w:rsid w:val="00162DD1"/>
    <w:rsid w:val="00163611"/>
    <w:rsid w:val="001642CB"/>
    <w:rsid w:val="00166639"/>
    <w:rsid w:val="001671DB"/>
    <w:rsid w:val="001673F4"/>
    <w:rsid w:val="00171D44"/>
    <w:rsid w:val="00172685"/>
    <w:rsid w:val="001731A3"/>
    <w:rsid w:val="001747C9"/>
    <w:rsid w:val="001753F7"/>
    <w:rsid w:val="00175FA7"/>
    <w:rsid w:val="001762C3"/>
    <w:rsid w:val="00180071"/>
    <w:rsid w:val="00183ED2"/>
    <w:rsid w:val="00184DD3"/>
    <w:rsid w:val="00194B19"/>
    <w:rsid w:val="001A0F48"/>
    <w:rsid w:val="001A3683"/>
    <w:rsid w:val="001A3F8F"/>
    <w:rsid w:val="001A4D88"/>
    <w:rsid w:val="001A7447"/>
    <w:rsid w:val="001B3915"/>
    <w:rsid w:val="001C5552"/>
    <w:rsid w:val="001C5D6E"/>
    <w:rsid w:val="001C71A3"/>
    <w:rsid w:val="001D407F"/>
    <w:rsid w:val="001D4431"/>
    <w:rsid w:val="001D532E"/>
    <w:rsid w:val="001E1F1F"/>
    <w:rsid w:val="001E25F3"/>
    <w:rsid w:val="001E3112"/>
    <w:rsid w:val="001E3CAD"/>
    <w:rsid w:val="001E6134"/>
    <w:rsid w:val="001E617A"/>
    <w:rsid w:val="001F7001"/>
    <w:rsid w:val="00200FD3"/>
    <w:rsid w:val="00201DD6"/>
    <w:rsid w:val="00206276"/>
    <w:rsid w:val="00214FD5"/>
    <w:rsid w:val="00216782"/>
    <w:rsid w:val="0021785B"/>
    <w:rsid w:val="00217A13"/>
    <w:rsid w:val="00220998"/>
    <w:rsid w:val="00221C71"/>
    <w:rsid w:val="00222E91"/>
    <w:rsid w:val="002302D2"/>
    <w:rsid w:val="0023310A"/>
    <w:rsid w:val="00233DAE"/>
    <w:rsid w:val="00233EAC"/>
    <w:rsid w:val="002376D6"/>
    <w:rsid w:val="00241E56"/>
    <w:rsid w:val="00243F93"/>
    <w:rsid w:val="00245DD9"/>
    <w:rsid w:val="00252C68"/>
    <w:rsid w:val="0025539B"/>
    <w:rsid w:val="002617F4"/>
    <w:rsid w:val="002631B9"/>
    <w:rsid w:val="002762BE"/>
    <w:rsid w:val="00283402"/>
    <w:rsid w:val="002854EB"/>
    <w:rsid w:val="002870C0"/>
    <w:rsid w:val="00287CDC"/>
    <w:rsid w:val="00287F43"/>
    <w:rsid w:val="00291CD3"/>
    <w:rsid w:val="00292CCC"/>
    <w:rsid w:val="00295104"/>
    <w:rsid w:val="002A01F5"/>
    <w:rsid w:val="002A1460"/>
    <w:rsid w:val="002A15AC"/>
    <w:rsid w:val="002A295D"/>
    <w:rsid w:val="002A3F1D"/>
    <w:rsid w:val="002A47D9"/>
    <w:rsid w:val="002B0339"/>
    <w:rsid w:val="002B0B29"/>
    <w:rsid w:val="002B1106"/>
    <w:rsid w:val="002B1CE8"/>
    <w:rsid w:val="002B2726"/>
    <w:rsid w:val="002C0126"/>
    <w:rsid w:val="002C06DD"/>
    <w:rsid w:val="002C0970"/>
    <w:rsid w:val="002C0C2F"/>
    <w:rsid w:val="002C2156"/>
    <w:rsid w:val="002C21EE"/>
    <w:rsid w:val="002C3042"/>
    <w:rsid w:val="002C38C7"/>
    <w:rsid w:val="002C4071"/>
    <w:rsid w:val="002C759A"/>
    <w:rsid w:val="002D16DB"/>
    <w:rsid w:val="002D35DC"/>
    <w:rsid w:val="002E154C"/>
    <w:rsid w:val="002E2A0A"/>
    <w:rsid w:val="002E6245"/>
    <w:rsid w:val="002E629A"/>
    <w:rsid w:val="002F0AD4"/>
    <w:rsid w:val="002F1D88"/>
    <w:rsid w:val="002F25F9"/>
    <w:rsid w:val="002F2CD4"/>
    <w:rsid w:val="002F3A46"/>
    <w:rsid w:val="002F3A6E"/>
    <w:rsid w:val="002F6EF3"/>
    <w:rsid w:val="00300A82"/>
    <w:rsid w:val="00302725"/>
    <w:rsid w:val="00303BE5"/>
    <w:rsid w:val="00306815"/>
    <w:rsid w:val="00307638"/>
    <w:rsid w:val="00307893"/>
    <w:rsid w:val="00316587"/>
    <w:rsid w:val="003173CC"/>
    <w:rsid w:val="00320955"/>
    <w:rsid w:val="00323151"/>
    <w:rsid w:val="0032427C"/>
    <w:rsid w:val="00324AA3"/>
    <w:rsid w:val="00330907"/>
    <w:rsid w:val="00331DAB"/>
    <w:rsid w:val="003322DF"/>
    <w:rsid w:val="003364A9"/>
    <w:rsid w:val="00337148"/>
    <w:rsid w:val="00341F12"/>
    <w:rsid w:val="00343FA7"/>
    <w:rsid w:val="00346A5C"/>
    <w:rsid w:val="00346C1A"/>
    <w:rsid w:val="00347EAD"/>
    <w:rsid w:val="00352BEF"/>
    <w:rsid w:val="00353AAF"/>
    <w:rsid w:val="00356BDD"/>
    <w:rsid w:val="00357BB7"/>
    <w:rsid w:val="003603B7"/>
    <w:rsid w:val="00360957"/>
    <w:rsid w:val="00361627"/>
    <w:rsid w:val="00366608"/>
    <w:rsid w:val="00370D71"/>
    <w:rsid w:val="00381EEA"/>
    <w:rsid w:val="00392E6B"/>
    <w:rsid w:val="00393568"/>
    <w:rsid w:val="00395F99"/>
    <w:rsid w:val="00396190"/>
    <w:rsid w:val="003A3D64"/>
    <w:rsid w:val="003A5763"/>
    <w:rsid w:val="003B2F44"/>
    <w:rsid w:val="003B30E0"/>
    <w:rsid w:val="003B4AC6"/>
    <w:rsid w:val="003B5787"/>
    <w:rsid w:val="003B67D4"/>
    <w:rsid w:val="003C3A50"/>
    <w:rsid w:val="003C3C87"/>
    <w:rsid w:val="003C4335"/>
    <w:rsid w:val="003C5654"/>
    <w:rsid w:val="003D25DF"/>
    <w:rsid w:val="003D2C1C"/>
    <w:rsid w:val="003D3EFA"/>
    <w:rsid w:val="003D4716"/>
    <w:rsid w:val="003E275F"/>
    <w:rsid w:val="003E3F96"/>
    <w:rsid w:val="003E48AA"/>
    <w:rsid w:val="003E789E"/>
    <w:rsid w:val="003E7BB2"/>
    <w:rsid w:val="003F01FA"/>
    <w:rsid w:val="003F09FB"/>
    <w:rsid w:val="003F2480"/>
    <w:rsid w:val="003F5117"/>
    <w:rsid w:val="003F731B"/>
    <w:rsid w:val="00402390"/>
    <w:rsid w:val="00402779"/>
    <w:rsid w:val="00403EC8"/>
    <w:rsid w:val="004047BC"/>
    <w:rsid w:val="00407AE7"/>
    <w:rsid w:val="00407CAD"/>
    <w:rsid w:val="004116F8"/>
    <w:rsid w:val="00412376"/>
    <w:rsid w:val="00424156"/>
    <w:rsid w:val="00426D3A"/>
    <w:rsid w:val="004271D6"/>
    <w:rsid w:val="00432278"/>
    <w:rsid w:val="004325A3"/>
    <w:rsid w:val="0043285A"/>
    <w:rsid w:val="00432B47"/>
    <w:rsid w:val="004364D4"/>
    <w:rsid w:val="00436E75"/>
    <w:rsid w:val="004418EC"/>
    <w:rsid w:val="00443016"/>
    <w:rsid w:val="004445E2"/>
    <w:rsid w:val="00444C1D"/>
    <w:rsid w:val="004646A6"/>
    <w:rsid w:val="00465431"/>
    <w:rsid w:val="00473C1B"/>
    <w:rsid w:val="004759A8"/>
    <w:rsid w:val="00475D4D"/>
    <w:rsid w:val="00477642"/>
    <w:rsid w:val="00480BB1"/>
    <w:rsid w:val="0048199D"/>
    <w:rsid w:val="00490A41"/>
    <w:rsid w:val="00491A94"/>
    <w:rsid w:val="00492188"/>
    <w:rsid w:val="00493085"/>
    <w:rsid w:val="00493B49"/>
    <w:rsid w:val="00494078"/>
    <w:rsid w:val="00497C82"/>
    <w:rsid w:val="004A1F25"/>
    <w:rsid w:val="004A3002"/>
    <w:rsid w:val="004A3733"/>
    <w:rsid w:val="004A4BFF"/>
    <w:rsid w:val="004A4EEA"/>
    <w:rsid w:val="004A5F78"/>
    <w:rsid w:val="004B3671"/>
    <w:rsid w:val="004B3A11"/>
    <w:rsid w:val="004B5D9D"/>
    <w:rsid w:val="004B7A1B"/>
    <w:rsid w:val="004C0CDA"/>
    <w:rsid w:val="004C147E"/>
    <w:rsid w:val="004C213C"/>
    <w:rsid w:val="004C27FA"/>
    <w:rsid w:val="004D0DE0"/>
    <w:rsid w:val="004E17A8"/>
    <w:rsid w:val="004E320B"/>
    <w:rsid w:val="004E36FF"/>
    <w:rsid w:val="004E3EC9"/>
    <w:rsid w:val="004E5EF6"/>
    <w:rsid w:val="004E62DB"/>
    <w:rsid w:val="004F4121"/>
    <w:rsid w:val="004F44BE"/>
    <w:rsid w:val="004F6DE7"/>
    <w:rsid w:val="005019E0"/>
    <w:rsid w:val="00501FD6"/>
    <w:rsid w:val="005024C8"/>
    <w:rsid w:val="00503307"/>
    <w:rsid w:val="005101DA"/>
    <w:rsid w:val="00512F7D"/>
    <w:rsid w:val="00514C6E"/>
    <w:rsid w:val="00520276"/>
    <w:rsid w:val="00520BEF"/>
    <w:rsid w:val="005237AE"/>
    <w:rsid w:val="005240AA"/>
    <w:rsid w:val="005254E4"/>
    <w:rsid w:val="00527E2C"/>
    <w:rsid w:val="00537764"/>
    <w:rsid w:val="00537E93"/>
    <w:rsid w:val="00543B8E"/>
    <w:rsid w:val="0054480E"/>
    <w:rsid w:val="005456F4"/>
    <w:rsid w:val="0054676A"/>
    <w:rsid w:val="005508F9"/>
    <w:rsid w:val="00550CA3"/>
    <w:rsid w:val="0055161F"/>
    <w:rsid w:val="00555130"/>
    <w:rsid w:val="005566D5"/>
    <w:rsid w:val="00560667"/>
    <w:rsid w:val="00561A32"/>
    <w:rsid w:val="005628A7"/>
    <w:rsid w:val="0056648D"/>
    <w:rsid w:val="00575966"/>
    <w:rsid w:val="00577E34"/>
    <w:rsid w:val="00581D24"/>
    <w:rsid w:val="005825FA"/>
    <w:rsid w:val="005852B3"/>
    <w:rsid w:val="00585475"/>
    <w:rsid w:val="00590053"/>
    <w:rsid w:val="00590736"/>
    <w:rsid w:val="00592214"/>
    <w:rsid w:val="00592918"/>
    <w:rsid w:val="0059328A"/>
    <w:rsid w:val="0059610D"/>
    <w:rsid w:val="00597737"/>
    <w:rsid w:val="005A3988"/>
    <w:rsid w:val="005A5C14"/>
    <w:rsid w:val="005A6A3A"/>
    <w:rsid w:val="005A7DAB"/>
    <w:rsid w:val="005B0845"/>
    <w:rsid w:val="005B4A23"/>
    <w:rsid w:val="005B56FB"/>
    <w:rsid w:val="005C38FD"/>
    <w:rsid w:val="005C5C36"/>
    <w:rsid w:val="005C6097"/>
    <w:rsid w:val="005C61C1"/>
    <w:rsid w:val="005C6ED8"/>
    <w:rsid w:val="005D34DB"/>
    <w:rsid w:val="005D450D"/>
    <w:rsid w:val="005E0628"/>
    <w:rsid w:val="005E0812"/>
    <w:rsid w:val="005E222A"/>
    <w:rsid w:val="005E4D34"/>
    <w:rsid w:val="005E7763"/>
    <w:rsid w:val="005F193D"/>
    <w:rsid w:val="005F4CBC"/>
    <w:rsid w:val="005F7073"/>
    <w:rsid w:val="00600300"/>
    <w:rsid w:val="00603B57"/>
    <w:rsid w:val="006049EF"/>
    <w:rsid w:val="00612C41"/>
    <w:rsid w:val="00613EB1"/>
    <w:rsid w:val="00624965"/>
    <w:rsid w:val="00625760"/>
    <w:rsid w:val="00625F10"/>
    <w:rsid w:val="006276FE"/>
    <w:rsid w:val="00632B7A"/>
    <w:rsid w:val="00634644"/>
    <w:rsid w:val="00635E84"/>
    <w:rsid w:val="0063698C"/>
    <w:rsid w:val="0064173C"/>
    <w:rsid w:val="00643E64"/>
    <w:rsid w:val="00647E66"/>
    <w:rsid w:val="00651A04"/>
    <w:rsid w:val="00652A0C"/>
    <w:rsid w:val="00655400"/>
    <w:rsid w:val="006558C1"/>
    <w:rsid w:val="0065705C"/>
    <w:rsid w:val="00657C71"/>
    <w:rsid w:val="00664308"/>
    <w:rsid w:val="00666D2D"/>
    <w:rsid w:val="00666D8F"/>
    <w:rsid w:val="00670A43"/>
    <w:rsid w:val="00675706"/>
    <w:rsid w:val="00676A5D"/>
    <w:rsid w:val="00680EB0"/>
    <w:rsid w:val="00680F0D"/>
    <w:rsid w:val="00683021"/>
    <w:rsid w:val="00686F61"/>
    <w:rsid w:val="00687DEA"/>
    <w:rsid w:val="00691789"/>
    <w:rsid w:val="0069468F"/>
    <w:rsid w:val="00695515"/>
    <w:rsid w:val="006A180A"/>
    <w:rsid w:val="006A25FD"/>
    <w:rsid w:val="006A48DB"/>
    <w:rsid w:val="006A4A36"/>
    <w:rsid w:val="006B3DE0"/>
    <w:rsid w:val="006C6367"/>
    <w:rsid w:val="006C6FBA"/>
    <w:rsid w:val="006C7C2D"/>
    <w:rsid w:val="006D0782"/>
    <w:rsid w:val="006D14B6"/>
    <w:rsid w:val="006D1C27"/>
    <w:rsid w:val="006D2E19"/>
    <w:rsid w:val="006D3E01"/>
    <w:rsid w:val="006D6832"/>
    <w:rsid w:val="006D6F4E"/>
    <w:rsid w:val="006E0A3F"/>
    <w:rsid w:val="006E210D"/>
    <w:rsid w:val="006E4E40"/>
    <w:rsid w:val="006E5341"/>
    <w:rsid w:val="006E64B3"/>
    <w:rsid w:val="006E75AE"/>
    <w:rsid w:val="006E7693"/>
    <w:rsid w:val="006E7DA1"/>
    <w:rsid w:val="006F094C"/>
    <w:rsid w:val="006F2537"/>
    <w:rsid w:val="006F4C49"/>
    <w:rsid w:val="006F541B"/>
    <w:rsid w:val="006F747D"/>
    <w:rsid w:val="00700D2D"/>
    <w:rsid w:val="00701D16"/>
    <w:rsid w:val="0070733F"/>
    <w:rsid w:val="007118EF"/>
    <w:rsid w:val="00713364"/>
    <w:rsid w:val="00713A58"/>
    <w:rsid w:val="007147FE"/>
    <w:rsid w:val="00715339"/>
    <w:rsid w:val="0072322A"/>
    <w:rsid w:val="007233A5"/>
    <w:rsid w:val="007254A3"/>
    <w:rsid w:val="00725677"/>
    <w:rsid w:val="00727E3C"/>
    <w:rsid w:val="00731AC0"/>
    <w:rsid w:val="00732D26"/>
    <w:rsid w:val="0073471A"/>
    <w:rsid w:val="007359F8"/>
    <w:rsid w:val="00736981"/>
    <w:rsid w:val="00740D8E"/>
    <w:rsid w:val="00742654"/>
    <w:rsid w:val="00742DB6"/>
    <w:rsid w:val="0074593D"/>
    <w:rsid w:val="00751873"/>
    <w:rsid w:val="007519DB"/>
    <w:rsid w:val="0075532F"/>
    <w:rsid w:val="00755864"/>
    <w:rsid w:val="00760F3D"/>
    <w:rsid w:val="00763361"/>
    <w:rsid w:val="00763F0B"/>
    <w:rsid w:val="00764C0F"/>
    <w:rsid w:val="00767D02"/>
    <w:rsid w:val="00770489"/>
    <w:rsid w:val="0077105F"/>
    <w:rsid w:val="007756FF"/>
    <w:rsid w:val="00780F30"/>
    <w:rsid w:val="0078325B"/>
    <w:rsid w:val="007914B9"/>
    <w:rsid w:val="007928E5"/>
    <w:rsid w:val="00792EF3"/>
    <w:rsid w:val="00793A43"/>
    <w:rsid w:val="00797098"/>
    <w:rsid w:val="007972FC"/>
    <w:rsid w:val="007977BE"/>
    <w:rsid w:val="007A38E9"/>
    <w:rsid w:val="007A561A"/>
    <w:rsid w:val="007B1AAA"/>
    <w:rsid w:val="007B40F1"/>
    <w:rsid w:val="007B678C"/>
    <w:rsid w:val="007B7CBB"/>
    <w:rsid w:val="007C0C46"/>
    <w:rsid w:val="007C0D29"/>
    <w:rsid w:val="007C2941"/>
    <w:rsid w:val="007D39C1"/>
    <w:rsid w:val="007D587C"/>
    <w:rsid w:val="007E0CC9"/>
    <w:rsid w:val="007E46BE"/>
    <w:rsid w:val="007E4B7E"/>
    <w:rsid w:val="007E63EE"/>
    <w:rsid w:val="007E64FA"/>
    <w:rsid w:val="007F379B"/>
    <w:rsid w:val="007F5C6C"/>
    <w:rsid w:val="00800FB9"/>
    <w:rsid w:val="00801A10"/>
    <w:rsid w:val="00802B16"/>
    <w:rsid w:val="00803E0A"/>
    <w:rsid w:val="0080488E"/>
    <w:rsid w:val="0081120E"/>
    <w:rsid w:val="008112DA"/>
    <w:rsid w:val="008155BC"/>
    <w:rsid w:val="00815E38"/>
    <w:rsid w:val="00820118"/>
    <w:rsid w:val="0082017A"/>
    <w:rsid w:val="008235FD"/>
    <w:rsid w:val="008237EC"/>
    <w:rsid w:val="00824013"/>
    <w:rsid w:val="00827A4E"/>
    <w:rsid w:val="00830270"/>
    <w:rsid w:val="00832594"/>
    <w:rsid w:val="00833B98"/>
    <w:rsid w:val="00834DAA"/>
    <w:rsid w:val="00835AA0"/>
    <w:rsid w:val="00835CC9"/>
    <w:rsid w:val="00837064"/>
    <w:rsid w:val="008435BF"/>
    <w:rsid w:val="00843F60"/>
    <w:rsid w:val="00845EC4"/>
    <w:rsid w:val="008474EF"/>
    <w:rsid w:val="008503A6"/>
    <w:rsid w:val="00851456"/>
    <w:rsid w:val="008545A0"/>
    <w:rsid w:val="00855466"/>
    <w:rsid w:val="0085667E"/>
    <w:rsid w:val="00856E0B"/>
    <w:rsid w:val="008646E8"/>
    <w:rsid w:val="00866B10"/>
    <w:rsid w:val="00871C2D"/>
    <w:rsid w:val="00872194"/>
    <w:rsid w:val="00876D7F"/>
    <w:rsid w:val="008803BD"/>
    <w:rsid w:val="00880BDA"/>
    <w:rsid w:val="008815BC"/>
    <w:rsid w:val="008869BD"/>
    <w:rsid w:val="00886CC3"/>
    <w:rsid w:val="00890063"/>
    <w:rsid w:val="00892F21"/>
    <w:rsid w:val="00896562"/>
    <w:rsid w:val="00897C4B"/>
    <w:rsid w:val="008A0417"/>
    <w:rsid w:val="008A1CDB"/>
    <w:rsid w:val="008A283F"/>
    <w:rsid w:val="008A36BE"/>
    <w:rsid w:val="008A4C26"/>
    <w:rsid w:val="008B0264"/>
    <w:rsid w:val="008B6A39"/>
    <w:rsid w:val="008B6C55"/>
    <w:rsid w:val="008B76FA"/>
    <w:rsid w:val="008C07DF"/>
    <w:rsid w:val="008C18DF"/>
    <w:rsid w:val="008C52FE"/>
    <w:rsid w:val="008C71C6"/>
    <w:rsid w:val="008D0C35"/>
    <w:rsid w:val="008D3E9D"/>
    <w:rsid w:val="008D41ED"/>
    <w:rsid w:val="008D7475"/>
    <w:rsid w:val="008E0A6B"/>
    <w:rsid w:val="008F04A8"/>
    <w:rsid w:val="008F0AC4"/>
    <w:rsid w:val="008F0F6F"/>
    <w:rsid w:val="008F120E"/>
    <w:rsid w:val="008F443C"/>
    <w:rsid w:val="008F5F4A"/>
    <w:rsid w:val="008F6B17"/>
    <w:rsid w:val="009002F7"/>
    <w:rsid w:val="00900E44"/>
    <w:rsid w:val="00903BA7"/>
    <w:rsid w:val="00904429"/>
    <w:rsid w:val="00905BC4"/>
    <w:rsid w:val="0090769A"/>
    <w:rsid w:val="00910BD5"/>
    <w:rsid w:val="00910C17"/>
    <w:rsid w:val="00912F82"/>
    <w:rsid w:val="00913CF8"/>
    <w:rsid w:val="0091755E"/>
    <w:rsid w:val="009214CE"/>
    <w:rsid w:val="00924544"/>
    <w:rsid w:val="00930139"/>
    <w:rsid w:val="0093048E"/>
    <w:rsid w:val="00934754"/>
    <w:rsid w:val="009354D8"/>
    <w:rsid w:val="00935BDF"/>
    <w:rsid w:val="00945E96"/>
    <w:rsid w:val="00946265"/>
    <w:rsid w:val="00947025"/>
    <w:rsid w:val="0094759F"/>
    <w:rsid w:val="0095235F"/>
    <w:rsid w:val="0095702A"/>
    <w:rsid w:val="00961A63"/>
    <w:rsid w:val="0096210F"/>
    <w:rsid w:val="009625B1"/>
    <w:rsid w:val="00963282"/>
    <w:rsid w:val="00963EED"/>
    <w:rsid w:val="009703A3"/>
    <w:rsid w:val="009723EC"/>
    <w:rsid w:val="0097292D"/>
    <w:rsid w:val="00974327"/>
    <w:rsid w:val="00977225"/>
    <w:rsid w:val="00977D90"/>
    <w:rsid w:val="009800F1"/>
    <w:rsid w:val="009804FF"/>
    <w:rsid w:val="009810F6"/>
    <w:rsid w:val="00981308"/>
    <w:rsid w:val="009837BD"/>
    <w:rsid w:val="0098383D"/>
    <w:rsid w:val="00984DC3"/>
    <w:rsid w:val="0098538E"/>
    <w:rsid w:val="00985C4F"/>
    <w:rsid w:val="009871C0"/>
    <w:rsid w:val="00987A1D"/>
    <w:rsid w:val="009904CC"/>
    <w:rsid w:val="00992305"/>
    <w:rsid w:val="00993836"/>
    <w:rsid w:val="009975C2"/>
    <w:rsid w:val="009A6E71"/>
    <w:rsid w:val="009A7C67"/>
    <w:rsid w:val="009B1C94"/>
    <w:rsid w:val="009B1CDD"/>
    <w:rsid w:val="009C215D"/>
    <w:rsid w:val="009C2EC0"/>
    <w:rsid w:val="009C4DAC"/>
    <w:rsid w:val="009C590D"/>
    <w:rsid w:val="009C6563"/>
    <w:rsid w:val="009D1B45"/>
    <w:rsid w:val="009D1BDF"/>
    <w:rsid w:val="009D4E14"/>
    <w:rsid w:val="009D5B9A"/>
    <w:rsid w:val="009E19B6"/>
    <w:rsid w:val="009E4276"/>
    <w:rsid w:val="009F1496"/>
    <w:rsid w:val="00A001F0"/>
    <w:rsid w:val="00A00E06"/>
    <w:rsid w:val="00A03C1B"/>
    <w:rsid w:val="00A06170"/>
    <w:rsid w:val="00A06CAB"/>
    <w:rsid w:val="00A0795A"/>
    <w:rsid w:val="00A107E9"/>
    <w:rsid w:val="00A10D4C"/>
    <w:rsid w:val="00A11412"/>
    <w:rsid w:val="00A12098"/>
    <w:rsid w:val="00A17F44"/>
    <w:rsid w:val="00A20472"/>
    <w:rsid w:val="00A2164D"/>
    <w:rsid w:val="00A22680"/>
    <w:rsid w:val="00A22969"/>
    <w:rsid w:val="00A25CDF"/>
    <w:rsid w:val="00A30875"/>
    <w:rsid w:val="00A30FD9"/>
    <w:rsid w:val="00A32D5A"/>
    <w:rsid w:val="00A344CA"/>
    <w:rsid w:val="00A35E99"/>
    <w:rsid w:val="00A37409"/>
    <w:rsid w:val="00A37D5C"/>
    <w:rsid w:val="00A40854"/>
    <w:rsid w:val="00A458EA"/>
    <w:rsid w:val="00A4658B"/>
    <w:rsid w:val="00A61746"/>
    <w:rsid w:val="00A6189A"/>
    <w:rsid w:val="00A62653"/>
    <w:rsid w:val="00A64152"/>
    <w:rsid w:val="00A70BA2"/>
    <w:rsid w:val="00A71724"/>
    <w:rsid w:val="00A75346"/>
    <w:rsid w:val="00A77581"/>
    <w:rsid w:val="00A80438"/>
    <w:rsid w:val="00A829D8"/>
    <w:rsid w:val="00A852C2"/>
    <w:rsid w:val="00A910DE"/>
    <w:rsid w:val="00A91310"/>
    <w:rsid w:val="00A91AD7"/>
    <w:rsid w:val="00A94900"/>
    <w:rsid w:val="00A957C9"/>
    <w:rsid w:val="00A96DB5"/>
    <w:rsid w:val="00AB0D4D"/>
    <w:rsid w:val="00AB1F04"/>
    <w:rsid w:val="00AB2FF8"/>
    <w:rsid w:val="00AB4F0E"/>
    <w:rsid w:val="00AB7F33"/>
    <w:rsid w:val="00AC0361"/>
    <w:rsid w:val="00AC03D2"/>
    <w:rsid w:val="00AC084E"/>
    <w:rsid w:val="00AD0EB2"/>
    <w:rsid w:val="00AD25FD"/>
    <w:rsid w:val="00AE108E"/>
    <w:rsid w:val="00AF01FC"/>
    <w:rsid w:val="00AF13E3"/>
    <w:rsid w:val="00B04920"/>
    <w:rsid w:val="00B04B1F"/>
    <w:rsid w:val="00B068D4"/>
    <w:rsid w:val="00B11870"/>
    <w:rsid w:val="00B1214C"/>
    <w:rsid w:val="00B1507E"/>
    <w:rsid w:val="00B152B4"/>
    <w:rsid w:val="00B1675D"/>
    <w:rsid w:val="00B2554D"/>
    <w:rsid w:val="00B26467"/>
    <w:rsid w:val="00B277CA"/>
    <w:rsid w:val="00B3057A"/>
    <w:rsid w:val="00B3204F"/>
    <w:rsid w:val="00B322D2"/>
    <w:rsid w:val="00B35DBA"/>
    <w:rsid w:val="00B361A6"/>
    <w:rsid w:val="00B41F0A"/>
    <w:rsid w:val="00B517E0"/>
    <w:rsid w:val="00B5314A"/>
    <w:rsid w:val="00B53336"/>
    <w:rsid w:val="00B539CC"/>
    <w:rsid w:val="00B54E18"/>
    <w:rsid w:val="00B579BF"/>
    <w:rsid w:val="00B622BE"/>
    <w:rsid w:val="00B62BDF"/>
    <w:rsid w:val="00B64B9A"/>
    <w:rsid w:val="00B65ECB"/>
    <w:rsid w:val="00B66236"/>
    <w:rsid w:val="00B67EF8"/>
    <w:rsid w:val="00B67F1C"/>
    <w:rsid w:val="00B70D4C"/>
    <w:rsid w:val="00B71E8D"/>
    <w:rsid w:val="00B72D69"/>
    <w:rsid w:val="00B730E2"/>
    <w:rsid w:val="00B73B08"/>
    <w:rsid w:val="00B73B63"/>
    <w:rsid w:val="00B75594"/>
    <w:rsid w:val="00B76646"/>
    <w:rsid w:val="00B77212"/>
    <w:rsid w:val="00B80B52"/>
    <w:rsid w:val="00B82D68"/>
    <w:rsid w:val="00B854A1"/>
    <w:rsid w:val="00B85E0B"/>
    <w:rsid w:val="00B924DC"/>
    <w:rsid w:val="00B9342B"/>
    <w:rsid w:val="00B96B92"/>
    <w:rsid w:val="00B9739D"/>
    <w:rsid w:val="00B97D84"/>
    <w:rsid w:val="00BA14BE"/>
    <w:rsid w:val="00BB0202"/>
    <w:rsid w:val="00BB1F50"/>
    <w:rsid w:val="00BC0C9E"/>
    <w:rsid w:val="00BC1E26"/>
    <w:rsid w:val="00BC38F4"/>
    <w:rsid w:val="00BC47B3"/>
    <w:rsid w:val="00BD1845"/>
    <w:rsid w:val="00BD69B7"/>
    <w:rsid w:val="00BD78EA"/>
    <w:rsid w:val="00BE0074"/>
    <w:rsid w:val="00BE173E"/>
    <w:rsid w:val="00BE7811"/>
    <w:rsid w:val="00BE7978"/>
    <w:rsid w:val="00BF0FF5"/>
    <w:rsid w:val="00BF30E0"/>
    <w:rsid w:val="00BF52AE"/>
    <w:rsid w:val="00BF63EF"/>
    <w:rsid w:val="00BF6EDE"/>
    <w:rsid w:val="00BF6F6A"/>
    <w:rsid w:val="00C03F29"/>
    <w:rsid w:val="00C06772"/>
    <w:rsid w:val="00C068C7"/>
    <w:rsid w:val="00C07599"/>
    <w:rsid w:val="00C15F38"/>
    <w:rsid w:val="00C16A63"/>
    <w:rsid w:val="00C20AAD"/>
    <w:rsid w:val="00C2195D"/>
    <w:rsid w:val="00C23FC9"/>
    <w:rsid w:val="00C254D9"/>
    <w:rsid w:val="00C25FDA"/>
    <w:rsid w:val="00C363B2"/>
    <w:rsid w:val="00C3686E"/>
    <w:rsid w:val="00C36F4A"/>
    <w:rsid w:val="00C37FCD"/>
    <w:rsid w:val="00C40630"/>
    <w:rsid w:val="00C42B11"/>
    <w:rsid w:val="00C449C0"/>
    <w:rsid w:val="00C45990"/>
    <w:rsid w:val="00C51F96"/>
    <w:rsid w:val="00C54B70"/>
    <w:rsid w:val="00C57427"/>
    <w:rsid w:val="00C601CB"/>
    <w:rsid w:val="00C604F0"/>
    <w:rsid w:val="00C67DBF"/>
    <w:rsid w:val="00C71DE3"/>
    <w:rsid w:val="00C72C88"/>
    <w:rsid w:val="00C73A06"/>
    <w:rsid w:val="00C76A7C"/>
    <w:rsid w:val="00C82735"/>
    <w:rsid w:val="00C84E3B"/>
    <w:rsid w:val="00C85B6D"/>
    <w:rsid w:val="00C878E9"/>
    <w:rsid w:val="00C87BED"/>
    <w:rsid w:val="00C91382"/>
    <w:rsid w:val="00C91870"/>
    <w:rsid w:val="00C92CCC"/>
    <w:rsid w:val="00C94ED7"/>
    <w:rsid w:val="00C954D4"/>
    <w:rsid w:val="00C95D62"/>
    <w:rsid w:val="00C96E0A"/>
    <w:rsid w:val="00C971CA"/>
    <w:rsid w:val="00CA0377"/>
    <w:rsid w:val="00CA1F60"/>
    <w:rsid w:val="00CA22D7"/>
    <w:rsid w:val="00CA311D"/>
    <w:rsid w:val="00CA38B5"/>
    <w:rsid w:val="00CA7DAC"/>
    <w:rsid w:val="00CB2007"/>
    <w:rsid w:val="00CB3B99"/>
    <w:rsid w:val="00CC3293"/>
    <w:rsid w:val="00CC33CB"/>
    <w:rsid w:val="00CC44B4"/>
    <w:rsid w:val="00CC6B32"/>
    <w:rsid w:val="00CC77B4"/>
    <w:rsid w:val="00CD1188"/>
    <w:rsid w:val="00CD11B2"/>
    <w:rsid w:val="00CD22F9"/>
    <w:rsid w:val="00CD511C"/>
    <w:rsid w:val="00CD5CA4"/>
    <w:rsid w:val="00CD7A20"/>
    <w:rsid w:val="00CE0956"/>
    <w:rsid w:val="00CE1499"/>
    <w:rsid w:val="00CE2304"/>
    <w:rsid w:val="00CE32CF"/>
    <w:rsid w:val="00CE737B"/>
    <w:rsid w:val="00CE7524"/>
    <w:rsid w:val="00CE75F2"/>
    <w:rsid w:val="00CE77C7"/>
    <w:rsid w:val="00D00F5A"/>
    <w:rsid w:val="00D01F3A"/>
    <w:rsid w:val="00D03C39"/>
    <w:rsid w:val="00D13056"/>
    <w:rsid w:val="00D166C9"/>
    <w:rsid w:val="00D16A5F"/>
    <w:rsid w:val="00D1746B"/>
    <w:rsid w:val="00D201F5"/>
    <w:rsid w:val="00D206BA"/>
    <w:rsid w:val="00D241B9"/>
    <w:rsid w:val="00D27074"/>
    <w:rsid w:val="00D2762B"/>
    <w:rsid w:val="00D30F29"/>
    <w:rsid w:val="00D3435D"/>
    <w:rsid w:val="00D413AC"/>
    <w:rsid w:val="00D453BD"/>
    <w:rsid w:val="00D5238B"/>
    <w:rsid w:val="00D5377A"/>
    <w:rsid w:val="00D5552B"/>
    <w:rsid w:val="00D555CF"/>
    <w:rsid w:val="00D557FB"/>
    <w:rsid w:val="00D60124"/>
    <w:rsid w:val="00D60AA5"/>
    <w:rsid w:val="00D6440F"/>
    <w:rsid w:val="00D64D0E"/>
    <w:rsid w:val="00D66AB1"/>
    <w:rsid w:val="00D71761"/>
    <w:rsid w:val="00D73CE0"/>
    <w:rsid w:val="00D75628"/>
    <w:rsid w:val="00D77FDE"/>
    <w:rsid w:val="00D8421E"/>
    <w:rsid w:val="00D90C91"/>
    <w:rsid w:val="00D91F64"/>
    <w:rsid w:val="00D93295"/>
    <w:rsid w:val="00D933A5"/>
    <w:rsid w:val="00D9519F"/>
    <w:rsid w:val="00D976FB"/>
    <w:rsid w:val="00DA07BF"/>
    <w:rsid w:val="00DA6BDD"/>
    <w:rsid w:val="00DA727F"/>
    <w:rsid w:val="00DB1DEE"/>
    <w:rsid w:val="00DB3C6A"/>
    <w:rsid w:val="00DB4005"/>
    <w:rsid w:val="00DB546C"/>
    <w:rsid w:val="00DB64AD"/>
    <w:rsid w:val="00DC30F7"/>
    <w:rsid w:val="00DC3B2F"/>
    <w:rsid w:val="00DC5104"/>
    <w:rsid w:val="00DC7D3F"/>
    <w:rsid w:val="00DD049B"/>
    <w:rsid w:val="00DD3BAA"/>
    <w:rsid w:val="00DD7C8D"/>
    <w:rsid w:val="00DE5CCB"/>
    <w:rsid w:val="00DE7888"/>
    <w:rsid w:val="00DF16F7"/>
    <w:rsid w:val="00DF3174"/>
    <w:rsid w:val="00DF3515"/>
    <w:rsid w:val="00DF5B24"/>
    <w:rsid w:val="00E032B3"/>
    <w:rsid w:val="00E06382"/>
    <w:rsid w:val="00E11BA9"/>
    <w:rsid w:val="00E132C6"/>
    <w:rsid w:val="00E137BA"/>
    <w:rsid w:val="00E157EA"/>
    <w:rsid w:val="00E1635C"/>
    <w:rsid w:val="00E1636A"/>
    <w:rsid w:val="00E2498C"/>
    <w:rsid w:val="00E266F1"/>
    <w:rsid w:val="00E334AB"/>
    <w:rsid w:val="00E33BE3"/>
    <w:rsid w:val="00E33EC0"/>
    <w:rsid w:val="00E354D4"/>
    <w:rsid w:val="00E35F9C"/>
    <w:rsid w:val="00E36B02"/>
    <w:rsid w:val="00E37AC6"/>
    <w:rsid w:val="00E419CA"/>
    <w:rsid w:val="00E41E41"/>
    <w:rsid w:val="00E420B2"/>
    <w:rsid w:val="00E46CC6"/>
    <w:rsid w:val="00E4738B"/>
    <w:rsid w:val="00E47977"/>
    <w:rsid w:val="00E47DC6"/>
    <w:rsid w:val="00E50220"/>
    <w:rsid w:val="00E53D98"/>
    <w:rsid w:val="00E54596"/>
    <w:rsid w:val="00E655B5"/>
    <w:rsid w:val="00E655D1"/>
    <w:rsid w:val="00E65B1B"/>
    <w:rsid w:val="00E65F8B"/>
    <w:rsid w:val="00E716C3"/>
    <w:rsid w:val="00E74D84"/>
    <w:rsid w:val="00E76DFA"/>
    <w:rsid w:val="00E80187"/>
    <w:rsid w:val="00E80B8A"/>
    <w:rsid w:val="00E91B57"/>
    <w:rsid w:val="00E91DDA"/>
    <w:rsid w:val="00E9577E"/>
    <w:rsid w:val="00E959F8"/>
    <w:rsid w:val="00E96FE0"/>
    <w:rsid w:val="00EA1A2A"/>
    <w:rsid w:val="00EA4B80"/>
    <w:rsid w:val="00EB3947"/>
    <w:rsid w:val="00EB7A15"/>
    <w:rsid w:val="00EC173C"/>
    <w:rsid w:val="00EC4073"/>
    <w:rsid w:val="00EC54E1"/>
    <w:rsid w:val="00EC592C"/>
    <w:rsid w:val="00EC6A98"/>
    <w:rsid w:val="00ED0B21"/>
    <w:rsid w:val="00ED397A"/>
    <w:rsid w:val="00ED4464"/>
    <w:rsid w:val="00ED71FE"/>
    <w:rsid w:val="00EE0878"/>
    <w:rsid w:val="00EE08CB"/>
    <w:rsid w:val="00EE22D7"/>
    <w:rsid w:val="00EE34A7"/>
    <w:rsid w:val="00EE395D"/>
    <w:rsid w:val="00EE3F2B"/>
    <w:rsid w:val="00EE4562"/>
    <w:rsid w:val="00EE457D"/>
    <w:rsid w:val="00EE5776"/>
    <w:rsid w:val="00EE6F92"/>
    <w:rsid w:val="00EF0B45"/>
    <w:rsid w:val="00EF10C1"/>
    <w:rsid w:val="00EF1BCB"/>
    <w:rsid w:val="00EF6C92"/>
    <w:rsid w:val="00F043BA"/>
    <w:rsid w:val="00F061A8"/>
    <w:rsid w:val="00F106EA"/>
    <w:rsid w:val="00F171D9"/>
    <w:rsid w:val="00F1791F"/>
    <w:rsid w:val="00F20A75"/>
    <w:rsid w:val="00F2253D"/>
    <w:rsid w:val="00F22886"/>
    <w:rsid w:val="00F24595"/>
    <w:rsid w:val="00F24F95"/>
    <w:rsid w:val="00F25625"/>
    <w:rsid w:val="00F334C0"/>
    <w:rsid w:val="00F35D6A"/>
    <w:rsid w:val="00F37341"/>
    <w:rsid w:val="00F41EC1"/>
    <w:rsid w:val="00F46D89"/>
    <w:rsid w:val="00F47D44"/>
    <w:rsid w:val="00F47D4E"/>
    <w:rsid w:val="00F547C7"/>
    <w:rsid w:val="00F55CC9"/>
    <w:rsid w:val="00F56C08"/>
    <w:rsid w:val="00F605A9"/>
    <w:rsid w:val="00F60755"/>
    <w:rsid w:val="00F615F5"/>
    <w:rsid w:val="00F63357"/>
    <w:rsid w:val="00F63FB6"/>
    <w:rsid w:val="00F64438"/>
    <w:rsid w:val="00F71848"/>
    <w:rsid w:val="00F7312E"/>
    <w:rsid w:val="00F757A0"/>
    <w:rsid w:val="00F77D62"/>
    <w:rsid w:val="00F80858"/>
    <w:rsid w:val="00F84CC0"/>
    <w:rsid w:val="00F85519"/>
    <w:rsid w:val="00F85AAC"/>
    <w:rsid w:val="00F93718"/>
    <w:rsid w:val="00FA0362"/>
    <w:rsid w:val="00FA2FFE"/>
    <w:rsid w:val="00FA3061"/>
    <w:rsid w:val="00FA402D"/>
    <w:rsid w:val="00FA5B94"/>
    <w:rsid w:val="00FB1248"/>
    <w:rsid w:val="00FB19E7"/>
    <w:rsid w:val="00FB4072"/>
    <w:rsid w:val="00FB46C2"/>
    <w:rsid w:val="00FB48F4"/>
    <w:rsid w:val="00FC1B6B"/>
    <w:rsid w:val="00FC3F6E"/>
    <w:rsid w:val="00FC7B53"/>
    <w:rsid w:val="00FD0AFC"/>
    <w:rsid w:val="00FD1ACE"/>
    <w:rsid w:val="00FD2656"/>
    <w:rsid w:val="00FE01B3"/>
    <w:rsid w:val="00FE162C"/>
    <w:rsid w:val="00FF07CD"/>
    <w:rsid w:val="00FF4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531BCD"/>
  <w14:defaultImageDpi w14:val="330"/>
  <w15:docId w15:val="{C13CC4E9-1E62-A448-8276-33179B270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4E1"/>
    <w:rPr>
      <w:rFonts w:ascii="Times New Roman" w:eastAsia="Times New Roman" w:hAnsi="Times New Roman" w:cs="Times New Roman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4C27FA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sz w:val="22"/>
      <w:szCs w:val="22"/>
      <w:lang w:val="en-AU" w:eastAsia="en-AU"/>
    </w:rPr>
  </w:style>
  <w:style w:type="character" w:customStyle="1" w:styleId="HeaderChar">
    <w:name w:val="Header Char"/>
    <w:basedOn w:val="DefaultParagraphFont"/>
    <w:link w:val="Header"/>
    <w:rsid w:val="004C27FA"/>
    <w:rPr>
      <w:sz w:val="22"/>
      <w:szCs w:val="22"/>
      <w:lang w:val="en-AU" w:eastAsia="en-AU"/>
    </w:rPr>
  </w:style>
  <w:style w:type="paragraph" w:styleId="Footer">
    <w:name w:val="footer"/>
    <w:basedOn w:val="Normal"/>
    <w:link w:val="FooterChar"/>
    <w:unhideWhenUsed/>
    <w:rsid w:val="004C27FA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sz w:val="22"/>
      <w:szCs w:val="22"/>
      <w:lang w:val="en-AU" w:eastAsia="en-AU"/>
    </w:rPr>
  </w:style>
  <w:style w:type="character" w:customStyle="1" w:styleId="FooterChar">
    <w:name w:val="Footer Char"/>
    <w:basedOn w:val="DefaultParagraphFont"/>
    <w:link w:val="Footer"/>
    <w:rsid w:val="004C27FA"/>
    <w:rPr>
      <w:sz w:val="22"/>
      <w:szCs w:val="22"/>
      <w:lang w:val="en-AU" w:eastAsia="en-AU"/>
    </w:rPr>
  </w:style>
  <w:style w:type="table" w:styleId="TableGrid">
    <w:name w:val="Table Grid"/>
    <w:basedOn w:val="TableNormal"/>
    <w:uiPriority w:val="59"/>
    <w:rsid w:val="004C27FA"/>
    <w:rPr>
      <w:sz w:val="22"/>
      <w:szCs w:val="22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4C27F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7FA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AU" w:eastAsia="en-AU"/>
    </w:rPr>
  </w:style>
  <w:style w:type="paragraph" w:customStyle="1" w:styleId="FormHeading1">
    <w:name w:val="Form Heading 1"/>
    <w:basedOn w:val="Normal"/>
    <w:link w:val="FormHeading1Char1"/>
    <w:rsid w:val="004C27FA"/>
    <w:pPr>
      <w:spacing w:after="20" w:line="192" w:lineRule="atLeast"/>
    </w:pPr>
    <w:rPr>
      <w:rFonts w:ascii="Arial" w:hAnsi="Arial"/>
      <w:b/>
      <w:sz w:val="16"/>
      <w:szCs w:val="16"/>
      <w:lang w:val="en-AU" w:eastAsia="en-US"/>
    </w:rPr>
  </w:style>
  <w:style w:type="paragraph" w:customStyle="1" w:styleId="FormTextChar">
    <w:name w:val="Form Text Char"/>
    <w:basedOn w:val="Normal"/>
    <w:link w:val="FormTextCharChar"/>
    <w:rsid w:val="004C27FA"/>
    <w:pPr>
      <w:tabs>
        <w:tab w:val="left" w:pos="284"/>
      </w:tabs>
      <w:spacing w:before="20" w:after="20" w:line="180" w:lineRule="atLeast"/>
    </w:pPr>
    <w:rPr>
      <w:rFonts w:ascii="Arial" w:hAnsi="Arial" w:cs="Arial"/>
      <w:sz w:val="15"/>
      <w:szCs w:val="15"/>
      <w:lang w:val="en-AU" w:eastAsia="en-US"/>
    </w:rPr>
  </w:style>
  <w:style w:type="character" w:customStyle="1" w:styleId="FormTextCharChar">
    <w:name w:val="Form Text Char Char"/>
    <w:link w:val="FormTextChar"/>
    <w:rsid w:val="004C27FA"/>
    <w:rPr>
      <w:rFonts w:ascii="Arial" w:eastAsia="Times New Roman" w:hAnsi="Arial" w:cs="Arial"/>
      <w:sz w:val="15"/>
      <w:szCs w:val="15"/>
      <w:lang w:val="en-AU"/>
    </w:rPr>
  </w:style>
  <w:style w:type="paragraph" w:customStyle="1" w:styleId="Spacer">
    <w:name w:val="Spacer"/>
    <w:basedOn w:val="Normal"/>
    <w:next w:val="FormTextChar"/>
    <w:rsid w:val="004C27FA"/>
    <w:rPr>
      <w:rFonts w:ascii="Arial Narrow" w:hAnsi="Arial Narrow"/>
      <w:sz w:val="6"/>
      <w:lang w:val="en-AU" w:eastAsia="en-US"/>
    </w:rPr>
  </w:style>
  <w:style w:type="paragraph" w:customStyle="1" w:styleId="Formtabletext">
    <w:name w:val="Form table text"/>
    <w:basedOn w:val="FormTextChar"/>
    <w:rsid w:val="004C27FA"/>
    <w:pPr>
      <w:ind w:left="57"/>
    </w:pPr>
  </w:style>
  <w:style w:type="paragraph" w:customStyle="1" w:styleId="FormText">
    <w:name w:val="Form Text"/>
    <w:basedOn w:val="Normal"/>
    <w:rsid w:val="004C27FA"/>
    <w:pPr>
      <w:tabs>
        <w:tab w:val="left" w:pos="284"/>
      </w:tabs>
      <w:spacing w:before="20" w:after="20" w:line="180" w:lineRule="atLeast"/>
    </w:pPr>
    <w:rPr>
      <w:rFonts w:ascii="Arial" w:hAnsi="Arial" w:cs="Arial"/>
      <w:sz w:val="15"/>
      <w:szCs w:val="15"/>
      <w:lang w:val="en-AU" w:eastAsia="en-US"/>
    </w:rPr>
  </w:style>
  <w:style w:type="character" w:customStyle="1" w:styleId="FormHeading1Char1">
    <w:name w:val="Form Heading 1 Char1"/>
    <w:link w:val="FormHeading1"/>
    <w:rsid w:val="004C27FA"/>
    <w:rPr>
      <w:rFonts w:ascii="Arial" w:eastAsia="Times New Roman" w:hAnsi="Arial" w:cs="Times New Roman"/>
      <w:b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7FA"/>
    <w:rPr>
      <w:rFonts w:ascii="Lucida Grande" w:eastAsiaTheme="minorEastAsia" w:hAnsi="Lucida Grande" w:cs="Lucida Grande"/>
      <w:sz w:val="18"/>
      <w:szCs w:val="18"/>
      <w:lang w:val="en-AU" w:eastAsia="en-A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7FA"/>
    <w:rPr>
      <w:rFonts w:ascii="Lucida Grande" w:hAnsi="Lucida Grande" w:cs="Lucida Grande"/>
      <w:sz w:val="18"/>
      <w:szCs w:val="18"/>
      <w:lang w:val="en-AU" w:eastAsia="en-AU"/>
    </w:rPr>
  </w:style>
  <w:style w:type="paragraph" w:customStyle="1" w:styleId="Default">
    <w:name w:val="Default"/>
    <w:rsid w:val="006F4C49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6A25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25FD"/>
    <w:pPr>
      <w:spacing w:after="200"/>
    </w:pPr>
    <w:rPr>
      <w:rFonts w:asciiTheme="minorHAnsi" w:eastAsiaTheme="minorEastAsia" w:hAnsiTheme="minorHAnsi" w:cstheme="minorBidi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25FD"/>
    <w:rPr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25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25FD"/>
    <w:rPr>
      <w:b/>
      <w:bCs/>
      <w:sz w:val="20"/>
      <w:szCs w:val="20"/>
      <w:lang w:val="en-AU" w:eastAsia="en-AU"/>
    </w:rPr>
  </w:style>
  <w:style w:type="paragraph" w:styleId="Revision">
    <w:name w:val="Revision"/>
    <w:hidden/>
    <w:uiPriority w:val="99"/>
    <w:semiHidden/>
    <w:rsid w:val="00FA2FFE"/>
    <w:rPr>
      <w:sz w:val="22"/>
      <w:szCs w:val="22"/>
      <w:lang w:val="en-AU" w:eastAsia="en-AU"/>
    </w:rPr>
  </w:style>
  <w:style w:type="character" w:customStyle="1" w:styleId="UnresolvedMention1">
    <w:name w:val="Unresolved Mention1"/>
    <w:basedOn w:val="DefaultParagraphFont"/>
    <w:uiPriority w:val="99"/>
    <w:rsid w:val="009C2EC0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C94ED7"/>
  </w:style>
  <w:style w:type="paragraph" w:styleId="NormalWeb">
    <w:name w:val="Normal (Web)"/>
    <w:basedOn w:val="Normal"/>
    <w:unhideWhenUsed/>
    <w:rsid w:val="00214FD5"/>
    <w:pPr>
      <w:spacing w:before="100" w:beforeAutospacing="1" w:after="100" w:afterAutospacing="1"/>
    </w:pPr>
  </w:style>
  <w:style w:type="paragraph" w:customStyle="1" w:styleId="Body">
    <w:name w:val="Body"/>
    <w:rsid w:val="00764C0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:lang w:val="de-DE" w:eastAsia="en-GB"/>
      <w14:textOutline w14:w="0" w14:cap="flat" w14:cmpd="sng" w14:algn="ctr">
        <w14:noFill/>
        <w14:prstDash w14:val="solid"/>
        <w14:bevel/>
      </w14:textOutline>
    </w:rPr>
  </w:style>
  <w:style w:type="paragraph" w:styleId="NoSpacing">
    <w:name w:val="No Spacing"/>
    <w:uiPriority w:val="1"/>
    <w:qFormat/>
    <w:rsid w:val="001753F7"/>
    <w:rPr>
      <w:sz w:val="22"/>
      <w:szCs w:val="22"/>
      <w:lang w:val="en-AU" w:eastAsia="en-AU"/>
    </w:rPr>
  </w:style>
  <w:style w:type="table" w:customStyle="1" w:styleId="TableGrid1">
    <w:name w:val="Table Grid1"/>
    <w:basedOn w:val="TableNormal"/>
    <w:next w:val="TableGrid"/>
    <w:rsid w:val="001753F7"/>
    <w:pPr>
      <w:spacing w:line="240" w:lineRule="exact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07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1B0EA5-767E-8146-811D-1EAFFD225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ja Hoogendijk</dc:creator>
  <cp:lastModifiedBy>Allison Smyth</cp:lastModifiedBy>
  <cp:revision>12</cp:revision>
  <cp:lastPrinted>2019-09-24T22:04:00Z</cp:lastPrinted>
  <dcterms:created xsi:type="dcterms:W3CDTF">2021-08-26T01:42:00Z</dcterms:created>
  <dcterms:modified xsi:type="dcterms:W3CDTF">2023-07-03T01:08:00Z</dcterms:modified>
</cp:coreProperties>
</file>